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4920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考试说明</w:t>
      </w:r>
    </w:p>
    <w:p w14:paraId="11A37CBA" w14:textId="3D4DD411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时间：合计</w:t>
      </w:r>
      <w:r w:rsidR="009E2063" w:rsidRPr="005032DF">
        <w:rPr>
          <w:rFonts w:ascii="Times New Roman" w:eastAsia="宋体" w:hAnsi="Times New Roman"/>
          <w:b/>
          <w:sz w:val="24"/>
        </w:rPr>
        <w:t>1</w:t>
      </w:r>
      <w:r w:rsidR="00960290">
        <w:rPr>
          <w:rFonts w:ascii="Times New Roman" w:eastAsia="宋体" w:hAnsi="Times New Roman"/>
          <w:b/>
          <w:sz w:val="24"/>
        </w:rPr>
        <w:t>8</w:t>
      </w:r>
      <w:r w:rsidRPr="005032DF">
        <w:rPr>
          <w:rFonts w:ascii="Times New Roman" w:eastAsia="宋体" w:hAnsi="Times New Roman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选择题部分不超过</w:t>
      </w:r>
      <w:r w:rsidR="00960290">
        <w:rPr>
          <w:rFonts w:ascii="Times New Roman" w:eastAsia="宋体" w:hAnsi="Times New Roman"/>
          <w:b/>
          <w:sz w:val="24"/>
        </w:rPr>
        <w:t>6</w:t>
      </w:r>
      <w:r w:rsidRPr="005032DF">
        <w:rPr>
          <w:rFonts w:ascii="Times New Roman" w:eastAsia="宋体" w:hAnsi="Times New Roman" w:hint="eastAsia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允许提前交卷。</w:t>
      </w:r>
    </w:p>
    <w:p w14:paraId="47F49F0C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能连接未经指定网站或服务器。</w:t>
      </w:r>
    </w:p>
    <w:p w14:paraId="0E866109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闭卷考试部分，不能查阅任何类型的参考资料。</w:t>
      </w:r>
    </w:p>
    <w:p w14:paraId="5445494B" w14:textId="72D7CE2E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开卷考试部分，可以查阅纸质文档，不能查阅编程环境自带帮助文件以外的任何类型的电子文档。</w:t>
      </w:r>
    </w:p>
    <w:p w14:paraId="0119B6D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违反上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2-5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条者，视为考试作弊。</w:t>
      </w:r>
    </w:p>
    <w:p w14:paraId="45C8031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</w:p>
    <w:p w14:paraId="252C5BE2" w14:textId="6DCD5FF9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选择题答题方式（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2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</w:t>
      </w:r>
      <w:r w:rsidRPr="00B15708">
        <w:rPr>
          <w:rFonts w:ascii="Times New Roman" w:eastAsia="宋体" w:hAnsi="Times New Roman" w:hint="eastAsia"/>
          <w:b/>
          <w:sz w:val="28"/>
          <w:szCs w:val="28"/>
          <w:u w:val="single"/>
        </w:rPr>
        <w:t>闭卷，自动阅卷，严禁使用编程环境进行尝试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）</w:t>
      </w:r>
    </w:p>
    <w:p w14:paraId="31CDB99B" w14:textId="0AF770BC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打开浏览器，在地址栏中输入</w:t>
      </w:r>
      <w:r w:rsidR="00960290" w:rsidRPr="008D2892">
        <w:rPr>
          <w:rFonts w:ascii="Times New Roman" w:eastAsia="宋体" w:hAnsi="Times New Roman"/>
          <w:color w:val="000000"/>
          <w:sz w:val="24"/>
          <w:shd w:val="clear" w:color="auto" w:fill="FFFFFF"/>
        </w:rPr>
        <w:t>http://47.103.208.54/mytest/index.htm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登录页面。</w:t>
      </w:r>
    </w:p>
    <w:p w14:paraId="3C56343E" w14:textId="278250AB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</w:t>
      </w:r>
      <w:r w:rsidR="00960290">
        <w:rPr>
          <w:rFonts w:ascii="Times New Roman" w:eastAsia="宋体" w:hAnsi="Times New Roman" w:hint="eastAsia"/>
          <w:b/>
          <w:sz w:val="24"/>
        </w:rPr>
        <w:t>考</w:t>
      </w:r>
      <w:r w:rsidRPr="005032DF">
        <w:rPr>
          <w:rFonts w:ascii="Times New Roman" w:eastAsia="宋体" w:hAnsi="Times New Roman" w:hint="eastAsia"/>
          <w:b/>
          <w:sz w:val="24"/>
        </w:rPr>
        <w:t>号。</w:t>
      </w:r>
    </w:p>
    <w:p w14:paraId="521F0C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完成后，点击“交卷”按钮即可完成交卷。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结束时间到，系统会自动收卷。</w:t>
      </w:r>
    </w:p>
    <w:p w14:paraId="50CFA1D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88171F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编程题注意事项与提交方式（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8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开卷，自动阅卷）</w:t>
      </w:r>
    </w:p>
    <w:p w14:paraId="28FE63BB" w14:textId="384DD923" w:rsidR="00ED63C4" w:rsidRPr="005032DF" w:rsidRDefault="00960290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>
        <w:rPr>
          <w:rFonts w:ascii="Times New Roman" w:eastAsia="宋体" w:hAnsi="Times New Roman" w:hint="eastAsia"/>
          <w:b/>
          <w:color w:val="FF0000"/>
          <w:sz w:val="24"/>
        </w:rPr>
        <w:t>根据选课语种</w:t>
      </w:r>
      <w:r w:rsidR="00ED63C4" w:rsidRPr="005032DF">
        <w:rPr>
          <w:rFonts w:ascii="Times New Roman" w:eastAsia="宋体" w:hAnsi="Times New Roman" w:hint="eastAsia"/>
          <w:b/>
          <w:color w:val="FF0000"/>
          <w:sz w:val="24"/>
        </w:rPr>
        <w:t>下载</w:t>
      </w:r>
      <w:r w:rsidR="00ED63C4"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>
        <w:rPr>
          <w:rFonts w:ascii="Times New Roman" w:eastAsia="宋体" w:hAnsi="Times New Roman" w:hint="eastAsia"/>
          <w:b/>
          <w:color w:val="FF0000"/>
          <w:sz w:val="24"/>
        </w:rPr>
        <w:t>、</w:t>
      </w:r>
      <w:r>
        <w:rPr>
          <w:rFonts w:ascii="Times New Roman" w:eastAsia="宋体" w:hAnsi="Times New Roman" w:hint="eastAsia"/>
          <w:b/>
          <w:color w:val="FF0000"/>
          <w:sz w:val="24"/>
        </w:rPr>
        <w:t>s</w:t>
      </w:r>
      <w:r>
        <w:rPr>
          <w:rFonts w:ascii="Times New Roman" w:eastAsia="宋体" w:hAnsi="Times New Roman"/>
          <w:b/>
          <w:color w:val="FF0000"/>
          <w:sz w:val="24"/>
        </w:rPr>
        <w:t>amply.c</w:t>
      </w:r>
      <w:r>
        <w:rPr>
          <w:rFonts w:ascii="Times New Roman" w:eastAsia="宋体" w:hAnsi="Times New Roman" w:hint="eastAsia"/>
          <w:b/>
          <w:color w:val="FF0000"/>
          <w:sz w:val="24"/>
        </w:rPr>
        <w:t>、</w:t>
      </w:r>
      <w:r>
        <w:rPr>
          <w:rFonts w:ascii="Times New Roman" w:eastAsia="宋体" w:hAnsi="Times New Roman" w:hint="eastAsia"/>
          <w:b/>
          <w:color w:val="FF0000"/>
          <w:sz w:val="24"/>
        </w:rPr>
        <w:t>s</w:t>
      </w:r>
      <w:r>
        <w:rPr>
          <w:rFonts w:ascii="Times New Roman" w:eastAsia="宋体" w:hAnsi="Times New Roman"/>
          <w:b/>
          <w:color w:val="FF0000"/>
          <w:sz w:val="24"/>
        </w:rPr>
        <w:t>amply.cpp</w:t>
      </w:r>
      <w:r>
        <w:rPr>
          <w:rFonts w:ascii="Times New Roman" w:eastAsia="宋体" w:hAnsi="Times New Roman" w:hint="eastAsia"/>
          <w:b/>
          <w:color w:val="FF0000"/>
          <w:sz w:val="24"/>
        </w:rPr>
        <w:t>、</w:t>
      </w:r>
      <w:r>
        <w:rPr>
          <w:rFonts w:ascii="Times New Roman" w:eastAsia="宋体" w:hAnsi="Times New Roman" w:hint="eastAsia"/>
          <w:b/>
          <w:color w:val="FF0000"/>
          <w:sz w:val="24"/>
        </w:rPr>
        <w:t>s</w:t>
      </w:r>
      <w:r>
        <w:rPr>
          <w:rFonts w:ascii="Times New Roman" w:eastAsia="宋体" w:hAnsi="Times New Roman"/>
          <w:b/>
          <w:color w:val="FF0000"/>
          <w:sz w:val="24"/>
        </w:rPr>
        <w:t>amply.java</w:t>
      </w:r>
      <w:r>
        <w:rPr>
          <w:rFonts w:ascii="Times New Roman" w:eastAsia="宋体" w:hAnsi="Times New Roman" w:hint="eastAsia"/>
          <w:b/>
          <w:color w:val="FF0000"/>
          <w:sz w:val="24"/>
        </w:rPr>
        <w:t>（以下统称</w:t>
      </w:r>
      <w:r>
        <w:rPr>
          <w:rFonts w:ascii="Times New Roman" w:eastAsia="宋体" w:hAnsi="Times New Roman" w:hint="eastAsia"/>
          <w:b/>
          <w:color w:val="FF0000"/>
          <w:sz w:val="24"/>
        </w:rPr>
        <w:t>sample</w:t>
      </w:r>
      <w:r>
        <w:rPr>
          <w:rFonts w:ascii="Times New Roman" w:eastAsia="宋体" w:hAnsi="Times New Roman" w:hint="eastAsia"/>
          <w:b/>
          <w:color w:val="FF0000"/>
          <w:sz w:val="24"/>
        </w:rPr>
        <w:t>文件）中的一个文件</w:t>
      </w:r>
      <w:r w:rsidR="00ED63C4"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="00ED63C4" w:rsidRPr="005032DF">
        <w:rPr>
          <w:rFonts w:ascii="Times New Roman" w:eastAsia="宋体" w:hAnsi="Times New Roman"/>
          <w:b/>
          <w:color w:val="FF0000"/>
          <w:sz w:val="24"/>
        </w:rPr>
        <w:t>保存到</w:t>
      </w:r>
      <w:r>
        <w:rPr>
          <w:rFonts w:ascii="Times New Roman" w:eastAsia="宋体" w:hAnsi="Times New Roman" w:hint="eastAsia"/>
          <w:b/>
          <w:color w:val="FF0000"/>
          <w:sz w:val="24"/>
        </w:rPr>
        <w:t>本地硬盘</w:t>
      </w:r>
      <w:r w:rsidR="00ED63C4" w:rsidRPr="005032DF">
        <w:rPr>
          <w:rFonts w:ascii="Times New Roman" w:eastAsia="宋体" w:hAnsi="Times New Roman"/>
          <w:b/>
          <w:color w:val="FF0000"/>
          <w:sz w:val="24"/>
        </w:rPr>
        <w:t>。</w:t>
      </w:r>
    </w:p>
    <w:p w14:paraId="4244C397" w14:textId="419E9C9D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根据</w:t>
      </w:r>
      <w:r w:rsidRPr="005032DF">
        <w:rPr>
          <w:rFonts w:ascii="Times New Roman" w:eastAsia="宋体" w:hAnsi="Times New Roman"/>
          <w:b/>
          <w:color w:val="FF0000"/>
          <w:sz w:val="24"/>
        </w:rPr>
        <w:t>题目要求补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</w:t>
      </w:r>
      <w:r w:rsidR="00960290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的空函数。</w:t>
      </w:r>
      <w:r w:rsidRPr="005032DF">
        <w:rPr>
          <w:rFonts w:ascii="Times New Roman" w:eastAsia="宋体" w:hAnsi="Times New Roman"/>
          <w:b/>
          <w:color w:val="FF0000"/>
          <w:sz w:val="24"/>
        </w:rPr>
        <w:t>sa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m</w:t>
      </w:r>
      <w:r w:rsidRPr="005032DF">
        <w:rPr>
          <w:rFonts w:ascii="Times New Roman" w:eastAsia="宋体" w:hAnsi="Times New Roman"/>
          <w:b/>
          <w:color w:val="FF0000"/>
          <w:sz w:val="24"/>
        </w:rPr>
        <w:t>ple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的已有</w:t>
      </w:r>
      <w:r w:rsidRPr="005032DF">
        <w:rPr>
          <w:rFonts w:ascii="Times New Roman" w:eastAsia="宋体" w:hAnsi="Times New Roman"/>
          <w:b/>
          <w:color w:val="FF0000"/>
          <w:sz w:val="24"/>
        </w:rPr>
        <w:t>函数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函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lastRenderedPageBreak/>
        <w:t>数名、参数数量和顺序不可以修改。</w:t>
      </w:r>
    </w:p>
    <w:p w14:paraId="05C17854" w14:textId="25E424CA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在代码中调用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从键盘接受输入的函数，如：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()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scanf</w:t>
      </w:r>
      <w:r w:rsidR="00B15708">
        <w:rPr>
          <w:rFonts w:ascii="Times New Roman" w:eastAsia="宋体" w:hAnsi="Times New Roman"/>
          <w:b/>
          <w:color w:val="FF0000"/>
          <w:sz w:val="24"/>
        </w:rPr>
        <w:t>()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否则会导致阅卷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失败。如阅卷失败，编程题部分不得分。</w:t>
      </w:r>
    </w:p>
    <w:p w14:paraId="6A31E98F" w14:textId="46C2BD9F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每个函数中不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得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使用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显示输出函数输出结果，如：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</w:t>
      </w:r>
      <w:r w:rsidRPr="005032DF">
        <w:rPr>
          <w:rFonts w:ascii="Times New Roman" w:eastAsia="宋体" w:hAnsi="Times New Roman"/>
          <w:b/>
          <w:color w:val="FF0000"/>
          <w:sz w:val="24"/>
        </w:rPr>
        <w:t>r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(</w:t>
      </w:r>
      <w:r w:rsidRPr="005032DF">
        <w:rPr>
          <w:rFonts w:ascii="Times New Roman" w:eastAsia="宋体" w:hAnsi="Times New Roman"/>
          <w:b/>
          <w:color w:val="FF0000"/>
          <w:sz w:val="24"/>
        </w:rPr>
        <w:t>)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printf</w:t>
      </w:r>
      <w:r w:rsidR="00B15708">
        <w:rPr>
          <w:rFonts w:ascii="Times New Roman" w:eastAsia="宋体" w:hAnsi="Times New Roman"/>
          <w:b/>
          <w:color w:val="FF0000"/>
          <w:sz w:val="24"/>
        </w:rPr>
        <w:t>()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等。函数须使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r</w:t>
      </w:r>
      <w:r w:rsidRPr="005032DF">
        <w:rPr>
          <w:rFonts w:ascii="Times New Roman" w:eastAsia="宋体" w:hAnsi="Times New Roman"/>
          <w:b/>
          <w:color w:val="FF0000"/>
          <w:sz w:val="24"/>
        </w:rPr>
        <w:t>etur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返回结果。如用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显示输出函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结果将导致该函数不得分。</w:t>
      </w:r>
    </w:p>
    <w:p w14:paraId="1F214A4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代码中不要出现任何中文。</w:t>
      </w:r>
    </w:p>
    <w:p w14:paraId="5B2ABA0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的时候，确保程序可以正常运行，不要遗留任何语法错误。语法错误、程序异常等将导致阅卷失败。如阅卷失败，编程题部分不得分。</w:t>
      </w:r>
    </w:p>
    <w:p w14:paraId="112FF956" w14:textId="7E165186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所有脚本程序内容必须仅包含在一个</w:t>
      </w:r>
      <w:r w:rsidR="00B15708">
        <w:rPr>
          <w:rFonts w:ascii="Times New Roman" w:eastAsia="宋体" w:hAnsi="Times New Roman" w:hint="eastAsia"/>
          <w:b/>
          <w:color w:val="FF0000"/>
          <w:sz w:val="24"/>
        </w:rPr>
        <w:t>源程序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中。</w:t>
      </w:r>
    </w:p>
    <w:p w14:paraId="787D1AB3" w14:textId="14C6BED3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前务必关闭编程环境。</w:t>
      </w:r>
    </w:p>
    <w:p w14:paraId="727649A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64A9EFF5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浏览器的地址栏中输入</w:t>
      </w:r>
      <w:r w:rsidR="00960290" w:rsidRPr="008D2892">
        <w:rPr>
          <w:rFonts w:ascii="Times New Roman" w:eastAsia="宋体" w:hAnsi="Times New Roman"/>
          <w:color w:val="000000"/>
          <w:sz w:val="24"/>
          <w:shd w:val="clear" w:color="auto" w:fill="FFFFFF"/>
        </w:rPr>
        <w:t>http://47.103.208.54/mytest/index.htm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提交页面。</w:t>
      </w:r>
    </w:p>
    <w:p w14:paraId="3E129E90" w14:textId="79D96F22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</w:t>
      </w:r>
      <w:r w:rsidR="00960290">
        <w:rPr>
          <w:rFonts w:ascii="Times New Roman" w:eastAsia="宋体" w:hAnsi="Times New Roman" w:hint="eastAsia"/>
          <w:b/>
          <w:sz w:val="24"/>
        </w:rPr>
        <w:t>考</w:t>
      </w:r>
      <w:r w:rsidRPr="005032DF">
        <w:rPr>
          <w:rFonts w:ascii="Times New Roman" w:eastAsia="宋体" w:hAnsi="Times New Roman" w:hint="eastAsia"/>
          <w:b/>
          <w:sz w:val="24"/>
        </w:rPr>
        <w:t>号。</w:t>
      </w:r>
    </w:p>
    <w:p w14:paraId="6B59DD5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选择文件”按钮，选择自己的脚本程序文件。点击“提交”按钮提交。</w:t>
      </w:r>
    </w:p>
    <w:p w14:paraId="718E3DEE" w14:textId="6D47B42B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如提交成功，系统会显示相关信息。如果提交不成功，请重复步骤</w:t>
      </w:r>
      <w:r w:rsidRPr="005032DF">
        <w:rPr>
          <w:rFonts w:ascii="Times New Roman" w:eastAsia="宋体" w:hAnsi="Times New Roman"/>
          <w:b/>
          <w:sz w:val="24"/>
        </w:rPr>
        <w:t>2</w:t>
      </w:r>
      <w:r w:rsidR="00B15708">
        <w:rPr>
          <w:rFonts w:ascii="Times New Roman" w:eastAsia="宋体" w:hAnsi="Times New Roman"/>
          <w:b/>
          <w:sz w:val="24"/>
        </w:rPr>
        <w:t>3</w:t>
      </w:r>
      <w:r w:rsidRPr="005032DF">
        <w:rPr>
          <w:rFonts w:ascii="Times New Roman" w:eastAsia="宋体" w:hAnsi="Times New Roman"/>
          <w:b/>
          <w:sz w:val="24"/>
        </w:rPr>
        <w:t>-2</w:t>
      </w:r>
      <w:r w:rsidR="00B15708">
        <w:rPr>
          <w:rFonts w:ascii="Times New Roman" w:eastAsia="宋体" w:hAnsi="Times New Roman"/>
          <w:b/>
          <w:sz w:val="24"/>
        </w:rPr>
        <w:t>5</w:t>
      </w:r>
      <w:r w:rsidRPr="005032DF">
        <w:rPr>
          <w:rFonts w:ascii="Times New Roman" w:eastAsia="宋体" w:hAnsi="Times New Roman" w:hint="eastAsia"/>
          <w:b/>
          <w:sz w:val="24"/>
        </w:rPr>
        <w:t>。</w:t>
      </w:r>
    </w:p>
    <w:p w14:paraId="78EACB1E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提交成功后，可点击“查看内容”按钮检查提交的内容。</w:t>
      </w:r>
    </w:p>
    <w:p w14:paraId="627F413F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题部分由阅卷系统自动批阅，以运行正确的测试用例数计分。不采取人工阅卷的方式。</w:t>
      </w:r>
    </w:p>
    <w:p w14:paraId="69F2ED81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290D553B" w14:textId="4E8A8C83" w:rsidR="00F2163F" w:rsidRPr="005032DF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题目说明</w:t>
      </w:r>
    </w:p>
    <w:p w14:paraId="79046007" w14:textId="76E42F6F" w:rsidR="00C65DC5" w:rsidRPr="00277715" w:rsidRDefault="00C65DC5" w:rsidP="00C65DC5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kern w:val="0"/>
          <w:sz w:val="28"/>
          <w:szCs w:val="28"/>
        </w:rPr>
      </w:pPr>
      <w:r w:rsidRPr="00277715">
        <w:rPr>
          <w:rFonts w:ascii="Times New Roman" w:hAnsi="Times New Roman" w:cs="Calibri"/>
          <w:kern w:val="0"/>
          <w:sz w:val="28"/>
          <w:szCs w:val="28"/>
        </w:rPr>
        <w:t>给定一个整数</w:t>
      </w:r>
      <w:r w:rsidRPr="00277715">
        <w:rPr>
          <w:rFonts w:ascii="Times New Roman" w:hAnsi="Times New Roman" w:cs="Calibri" w:hint="eastAsia"/>
          <w:kern w:val="0"/>
          <w:sz w:val="28"/>
          <w:szCs w:val="28"/>
        </w:rPr>
        <w:t>序列</w:t>
      </w:r>
      <w:r w:rsidR="00F00F55" w:rsidRPr="00277715">
        <w:rPr>
          <w:rFonts w:ascii="Times New Roman" w:hAnsi="Times New Roman" w:cs="Calibri" w:hint="eastAsia"/>
          <w:kern w:val="0"/>
          <w:sz w:val="28"/>
          <w:szCs w:val="28"/>
        </w:rPr>
        <w:t>的字符串</w:t>
      </w:r>
      <w:r w:rsidRPr="00277715">
        <w:rPr>
          <w:rFonts w:ascii="Times New Roman" w:hAnsi="Times New Roman" w:cs="Calibri"/>
          <w:kern w:val="0"/>
          <w:sz w:val="28"/>
          <w:szCs w:val="28"/>
        </w:rPr>
        <w:t>，</w:t>
      </w:r>
      <w:r w:rsidRPr="00277715">
        <w:rPr>
          <w:rFonts w:ascii="Times New Roman" w:hAnsi="Times New Roman" w:cs="Calibri" w:hint="eastAsia"/>
          <w:kern w:val="0"/>
          <w:sz w:val="28"/>
          <w:szCs w:val="28"/>
        </w:rPr>
        <w:t>求</w:t>
      </w:r>
      <w:r w:rsidR="00BF2224" w:rsidRPr="00277715">
        <w:rPr>
          <w:rFonts w:ascii="Times New Roman" w:hAnsi="Times New Roman" w:cs="Calibri" w:hint="eastAsia"/>
          <w:kern w:val="0"/>
          <w:sz w:val="28"/>
          <w:szCs w:val="28"/>
        </w:rPr>
        <w:t>整数的</w:t>
      </w:r>
      <w:r w:rsidRPr="00277715">
        <w:rPr>
          <w:rFonts w:ascii="Times New Roman" w:hAnsi="Times New Roman" w:cs="Calibri" w:hint="eastAsia"/>
          <w:kern w:val="0"/>
          <w:sz w:val="28"/>
          <w:szCs w:val="28"/>
        </w:rPr>
        <w:t>构成数字中含给定数字且重复次数最多的那个</w:t>
      </w:r>
      <w:r w:rsidR="00BF2224" w:rsidRPr="00277715">
        <w:rPr>
          <w:rFonts w:ascii="Times New Roman" w:hAnsi="Times New Roman" w:cs="Calibri" w:hint="eastAsia"/>
          <w:kern w:val="0"/>
          <w:sz w:val="28"/>
          <w:szCs w:val="28"/>
        </w:rPr>
        <w:t>整数构成的字符串</w:t>
      </w:r>
      <w:r w:rsidRPr="00277715">
        <w:rPr>
          <w:rFonts w:ascii="Times New Roman" w:hAnsi="Times New Roman" w:cs="Calibri" w:hint="eastAsia"/>
          <w:kern w:val="0"/>
          <w:sz w:val="28"/>
          <w:szCs w:val="28"/>
        </w:rPr>
        <w:t>。</w:t>
      </w:r>
    </w:p>
    <w:p w14:paraId="37E4E361" w14:textId="77777777" w:rsidR="00C65DC5" w:rsidRPr="00277715" w:rsidRDefault="00C65DC5" w:rsidP="00C65DC5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277715" w:rsidRPr="00277715" w14:paraId="40807D3F" w14:textId="77777777" w:rsidTr="00532FC0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62F3DD5F" w14:textId="77777777" w:rsidR="00C65DC5" w:rsidRPr="00277715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eastAsia="宋体" w:hAnsi="Times New Roman" w:cs="Calibri" w:hint="eastAsia"/>
                <w:kern w:val="0"/>
                <w:sz w:val="24"/>
                <w:szCs w:val="24"/>
              </w:rPr>
              <w:t>相关说明</w:t>
            </w:r>
          </w:p>
        </w:tc>
      </w:tr>
      <w:tr w:rsidR="00277715" w:rsidRPr="00277715" w14:paraId="4C6F0967" w14:textId="77777777" w:rsidTr="00532FC0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1C51BDC5" w14:textId="77777777" w:rsidR="00C65DC5" w:rsidRPr="00277715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eastAsia="宋体" w:hAnsi="Times New Roman" w:cs="Calibri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  <w:vAlign w:val="center"/>
          </w:tcPr>
          <w:p w14:paraId="06E9E6EB" w14:textId="6C3EDF78" w:rsidR="00C65DC5" w:rsidRPr="00277715" w:rsidRDefault="00C65DC5" w:rsidP="00C65DC5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参数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lst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是字符串，它由若干以逗号间隔的整数构成</w:t>
            </w:r>
            <w:r w:rsidR="00A36771"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（</w:t>
            </w:r>
            <w:r w:rsidR="00A36771"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&gt;=0</w:t>
            </w:r>
            <w:r w:rsidR="00A36771"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个）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，其中最后一个整数为给定的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0-9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之间的某个数字。</w:t>
            </w:r>
          </w:p>
          <w:p w14:paraId="564C6943" w14:textId="77777777" w:rsidR="00C65DC5" w:rsidRPr="00277715" w:rsidRDefault="00C65DC5" w:rsidP="00C65DC5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参数合法，无需额外的检查。</w:t>
            </w:r>
          </w:p>
        </w:tc>
      </w:tr>
      <w:tr w:rsidR="00277715" w:rsidRPr="00277715" w14:paraId="6F5C054F" w14:textId="77777777" w:rsidTr="00532FC0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5AC89AFE" w14:textId="77777777" w:rsidR="00C65DC5" w:rsidRPr="00277715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eastAsia="宋体" w:hAnsi="Times New Roman" w:cs="Calibri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  <w:shd w:val="clear" w:color="auto" w:fill="auto"/>
          </w:tcPr>
          <w:p w14:paraId="5CEEF5A9" w14:textId="77777777" w:rsidR="00C65DC5" w:rsidRPr="00277715" w:rsidRDefault="00C65DC5" w:rsidP="00C65DC5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如果没有元素包含指定数字，则返回特殊字符串“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-1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”。</w:t>
            </w:r>
          </w:p>
          <w:p w14:paraId="56534A1B" w14:textId="5948D5CE" w:rsidR="00C65DC5" w:rsidRPr="00277715" w:rsidRDefault="00C65DC5" w:rsidP="00C65DC5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如果只有一个元素出现次数最多，则返回由该整数构成的字符串。</w:t>
            </w:r>
          </w:p>
          <w:p w14:paraId="5A3F1A7F" w14:textId="79F5484D" w:rsidR="00BB6282" w:rsidRPr="00277715" w:rsidRDefault="00BB6282" w:rsidP="00C65DC5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kern w:val="0"/>
                <w:sz w:val="24"/>
                <w:szCs w:val="24"/>
              </w:rPr>
            </w:pPr>
            <w:bookmarkStart w:id="0" w:name="_GoBack"/>
            <w:r w:rsidRPr="00277715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若</w:t>
            </w:r>
            <w:r w:rsidRPr="00277715">
              <w:rPr>
                <w:rFonts w:ascii="Times New Roman" w:hAnsi="Times New Roman" w:cs="Calibri"/>
                <w:color w:val="FF0000"/>
                <w:kern w:val="0"/>
                <w:sz w:val="24"/>
                <w:szCs w:val="24"/>
              </w:rPr>
              <w:t>序列中包含重复值，则</w:t>
            </w:r>
            <w:r w:rsidRPr="00277715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仅统计</w:t>
            </w:r>
            <w:r w:rsidRPr="00277715">
              <w:rPr>
                <w:rFonts w:ascii="Times New Roman" w:hAnsi="Times New Roman" w:cs="Calibri"/>
                <w:color w:val="FF0000"/>
                <w:kern w:val="0"/>
                <w:sz w:val="24"/>
                <w:szCs w:val="24"/>
              </w:rPr>
              <w:t>首次出现的</w:t>
            </w:r>
            <w:r w:rsidR="00BF2224" w:rsidRPr="00277715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整数</w:t>
            </w:r>
            <w:bookmarkEnd w:id="0"/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。</w:t>
            </w:r>
          </w:p>
          <w:p w14:paraId="544ED55C" w14:textId="7F9EBAAB" w:rsidR="00BB6282" w:rsidRPr="00277715" w:rsidRDefault="00C65DC5" w:rsidP="00BF2224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kern w:val="0"/>
                <w:sz w:val="24"/>
                <w:szCs w:val="24"/>
              </w:rPr>
            </w:pP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如果出现次数最多的</w:t>
            </w:r>
            <w:r w:rsidR="00BF2224"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整数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有多个，则返回这些</w:t>
            </w:r>
            <w:r w:rsidR="00BF2224"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整数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构成的字符串序列，该序列中各</w:t>
            </w:r>
            <w:r w:rsidR="00BF2224"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整数字符串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以逗号间隔，保持这些</w:t>
            </w:r>
            <w:r w:rsidR="000817F5"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整数</w:t>
            </w:r>
            <w:r w:rsidRPr="00277715">
              <w:rPr>
                <w:rFonts w:ascii="Times New Roman" w:hAnsi="Times New Roman" w:cs="Calibri" w:hint="eastAsia"/>
                <w:kern w:val="0"/>
                <w:sz w:val="24"/>
                <w:szCs w:val="24"/>
              </w:rPr>
              <w:t>的原有次序。</w:t>
            </w:r>
          </w:p>
        </w:tc>
      </w:tr>
      <w:tr w:rsidR="00C65DC5" w14:paraId="3BB30BC0" w14:textId="77777777" w:rsidTr="00532FC0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38448E34" w14:textId="77777777" w:rsidR="00C65DC5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</w:tcPr>
          <w:p w14:paraId="391026F3" w14:textId="764ADAD9" w:rsidR="00C65DC5" w:rsidRDefault="00C65DC5" w:rsidP="00532FC0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F46793" w:rsidRPr="00F46793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getMostFrequent</w:t>
            </w:r>
          </w:p>
        </w:tc>
      </w:tr>
    </w:tbl>
    <w:p w14:paraId="5ED68590" w14:textId="77777777" w:rsidR="00C65DC5" w:rsidRDefault="00C65DC5" w:rsidP="00C65DC5">
      <w:pPr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0"/>
        <w:gridCol w:w="3900"/>
      </w:tblGrid>
      <w:tr w:rsidR="00C65DC5" w14:paraId="5928A8D3" w14:textId="77777777" w:rsidTr="00BF2224">
        <w:trPr>
          <w:jc w:val="center"/>
        </w:trPr>
        <w:tc>
          <w:tcPr>
            <w:tcW w:w="4390" w:type="dxa"/>
            <w:shd w:val="clear" w:color="auto" w:fill="auto"/>
          </w:tcPr>
          <w:p w14:paraId="66CEC3B8" w14:textId="77777777" w:rsidR="00C65DC5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3900" w:type="dxa"/>
            <w:shd w:val="clear" w:color="auto" w:fill="auto"/>
          </w:tcPr>
          <w:p w14:paraId="253764F4" w14:textId="77777777" w:rsidR="00C65DC5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C65DC5" w14:paraId="73038166" w14:textId="77777777" w:rsidTr="00BF2224">
        <w:trPr>
          <w:jc w:val="center"/>
        </w:trPr>
        <w:tc>
          <w:tcPr>
            <w:tcW w:w="4390" w:type="dxa"/>
            <w:shd w:val="clear" w:color="auto" w:fill="auto"/>
          </w:tcPr>
          <w:p w14:paraId="07E18BBC" w14:textId="7A6324A5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 xml:space="preserve">60, 36, 1, 49, 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35, 35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, 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3900" w:type="dxa"/>
            <w:shd w:val="clear" w:color="auto" w:fill="auto"/>
          </w:tcPr>
          <w:p w14:paraId="72BA600B" w14:textId="0892D392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-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</w:tr>
      <w:tr w:rsidR="00C65DC5" w14:paraId="7154EF61" w14:textId="77777777" w:rsidTr="00BF2224">
        <w:trPr>
          <w:jc w:val="center"/>
        </w:trPr>
        <w:tc>
          <w:tcPr>
            <w:tcW w:w="4390" w:type="dxa"/>
            <w:shd w:val="clear" w:color="auto" w:fill="auto"/>
          </w:tcPr>
          <w:p w14:paraId="68882C8C" w14:textId="0E962B51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60, 36, 235, 122, 3, 17, 235, 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3900" w:type="dxa"/>
            <w:shd w:val="clear" w:color="auto" w:fill="auto"/>
          </w:tcPr>
          <w:p w14:paraId="4B21F8DC" w14:textId="2BD76C4E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12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</w:tr>
      <w:tr w:rsidR="00C65DC5" w14:paraId="2A8D837D" w14:textId="77777777" w:rsidTr="00BF2224">
        <w:trPr>
          <w:jc w:val="center"/>
        </w:trPr>
        <w:tc>
          <w:tcPr>
            <w:tcW w:w="4390" w:type="dxa"/>
            <w:shd w:val="clear" w:color="auto" w:fill="auto"/>
          </w:tcPr>
          <w:p w14:paraId="627045CF" w14:textId="1493F9BE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 xml:space="preserve">69, 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69, 70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2, 4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33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 xml:space="preserve">2, 69, 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4332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, 91, 6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, 3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3900" w:type="dxa"/>
            <w:shd w:val="clear" w:color="auto" w:fill="auto"/>
          </w:tcPr>
          <w:p w14:paraId="083313DC" w14:textId="50E875CC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433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</w:tr>
      <w:tr w:rsidR="00C65DC5" w14:paraId="27106F3E" w14:textId="77777777" w:rsidTr="00BF2224">
        <w:trPr>
          <w:jc w:val="center"/>
        </w:trPr>
        <w:tc>
          <w:tcPr>
            <w:tcW w:w="4390" w:type="dxa"/>
            <w:shd w:val="clear" w:color="auto" w:fill="auto"/>
          </w:tcPr>
          <w:p w14:paraId="11FA1E77" w14:textId="4CF8D1F6" w:rsidR="00C65DC5" w:rsidRDefault="00BF2224" w:rsidP="00532FC0">
            <w:pPr>
              <w:tabs>
                <w:tab w:val="left" w:pos="1040"/>
              </w:tabs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15, 2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9, 69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 xml:space="preserve">, 93, 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, 221, 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3900" w:type="dxa"/>
            <w:shd w:val="clear" w:color="auto" w:fill="auto"/>
          </w:tcPr>
          <w:p w14:paraId="436F7CB8" w14:textId="145D004E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229, 22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</w:tr>
      <w:tr w:rsidR="00C65DC5" w14:paraId="0475D579" w14:textId="77777777" w:rsidTr="00BF2224">
        <w:trPr>
          <w:jc w:val="center"/>
        </w:trPr>
        <w:tc>
          <w:tcPr>
            <w:tcW w:w="4390" w:type="dxa"/>
            <w:shd w:val="clear" w:color="auto" w:fill="auto"/>
          </w:tcPr>
          <w:p w14:paraId="3C88738B" w14:textId="027A55A2" w:rsidR="00C65DC5" w:rsidRDefault="00BF2224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95, 95, 39, 12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, 12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, 23, 1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5, 15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0, 5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3900" w:type="dxa"/>
            <w:shd w:val="clear" w:color="auto" w:fill="auto"/>
          </w:tcPr>
          <w:p w14:paraId="59C5630D" w14:textId="471BD6D0" w:rsidR="00C65DC5" w:rsidRDefault="00BF2224" w:rsidP="00532FC0">
            <w:pPr>
              <w:tabs>
                <w:tab w:val="left" w:pos="2515"/>
              </w:tabs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95, 1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="00C65DC5">
              <w:rPr>
                <w:rFonts w:ascii="Times New Roman" w:eastAsia="宋体" w:hAnsi="Times New Roman"/>
                <w:sz w:val="24"/>
                <w:szCs w:val="24"/>
              </w:rPr>
              <w:t>5, 1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>05,15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  <w:r w:rsidR="00C65DC5">
              <w:rPr>
                <w:rFonts w:ascii="Times New Roman" w:eastAsia="宋体" w:hAnsi="Times New Roman" w:hint="eastAsia"/>
                <w:sz w:val="24"/>
                <w:szCs w:val="24"/>
              </w:rPr>
              <w:tab/>
            </w:r>
          </w:p>
        </w:tc>
      </w:tr>
      <w:tr w:rsidR="00A36771" w14:paraId="26E20D2C" w14:textId="77777777" w:rsidTr="00BF2224">
        <w:trPr>
          <w:jc w:val="center"/>
        </w:trPr>
        <w:tc>
          <w:tcPr>
            <w:tcW w:w="4390" w:type="dxa"/>
            <w:shd w:val="clear" w:color="auto" w:fill="auto"/>
          </w:tcPr>
          <w:p w14:paraId="6A7BCD7F" w14:textId="37C6E391" w:rsidR="00A36771" w:rsidRPr="005207D5" w:rsidRDefault="00BF2224" w:rsidP="00532FC0">
            <w:pPr>
              <w:rPr>
                <w:rFonts w:ascii="Times New Roman" w:eastAsia="宋体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宋体" w:hAnsi="Times New Roman"/>
                <w:color w:val="FF0000"/>
                <w:sz w:val="24"/>
                <w:szCs w:val="24"/>
              </w:rPr>
              <w:t>“</w:t>
            </w:r>
            <w:r w:rsidR="00445701" w:rsidRPr="005207D5">
              <w:rPr>
                <w:rFonts w:ascii="Times New Roman" w:eastAsia="宋体" w:hAnsi="Times New Roman" w:hint="eastAsia"/>
                <w:color w:val="FF0000"/>
                <w:sz w:val="24"/>
                <w:szCs w:val="24"/>
              </w:rPr>
              <w:t>9</w:t>
            </w:r>
            <w:r>
              <w:rPr>
                <w:rFonts w:ascii="Times New Roman" w:eastAsia="宋体" w:hAnsi="Times New Roman"/>
                <w:color w:val="FF0000"/>
                <w:sz w:val="24"/>
                <w:szCs w:val="24"/>
              </w:rPr>
              <w:t>”</w:t>
            </w:r>
          </w:p>
        </w:tc>
        <w:tc>
          <w:tcPr>
            <w:tcW w:w="3900" w:type="dxa"/>
            <w:shd w:val="clear" w:color="auto" w:fill="auto"/>
          </w:tcPr>
          <w:p w14:paraId="2A8762B2" w14:textId="2CE0969D" w:rsidR="00A36771" w:rsidRPr="005207D5" w:rsidRDefault="00BF2224" w:rsidP="00532FC0">
            <w:pPr>
              <w:tabs>
                <w:tab w:val="left" w:pos="2515"/>
              </w:tabs>
              <w:rPr>
                <w:rFonts w:ascii="Times New Roman" w:eastAsia="宋体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宋体" w:hAnsi="Times New Roman"/>
                <w:color w:val="FF0000"/>
                <w:sz w:val="24"/>
                <w:szCs w:val="24"/>
              </w:rPr>
              <w:t>“</w:t>
            </w:r>
            <w:r w:rsidR="00A36771" w:rsidRPr="005207D5">
              <w:rPr>
                <w:rFonts w:ascii="Times New Roman" w:eastAsia="宋体" w:hAnsi="Times New Roman" w:hint="eastAsia"/>
                <w:color w:val="FF0000"/>
                <w:sz w:val="24"/>
                <w:szCs w:val="24"/>
              </w:rPr>
              <w:t>-1</w:t>
            </w:r>
            <w:r>
              <w:rPr>
                <w:rFonts w:ascii="Times New Roman" w:eastAsia="宋体" w:hAnsi="Times New Roman"/>
                <w:color w:val="FF0000"/>
                <w:sz w:val="24"/>
                <w:szCs w:val="24"/>
              </w:rPr>
              <w:t>”</w:t>
            </w:r>
          </w:p>
        </w:tc>
      </w:tr>
    </w:tbl>
    <w:p w14:paraId="378B3E14" w14:textId="77777777" w:rsidR="00C65DC5" w:rsidRDefault="00C65DC5" w:rsidP="00C65DC5"/>
    <w:p w14:paraId="15A86F8C" w14:textId="77777777" w:rsidR="00C65DC5" w:rsidRDefault="00C65DC5" w:rsidP="00C65DC5">
      <w:pPr>
        <w:pStyle w:val="a3"/>
        <w:ind w:left="360" w:firstLineChars="0" w:firstLine="0"/>
      </w:pPr>
    </w:p>
    <w:p w14:paraId="494B7CD7" w14:textId="646499C2" w:rsidR="00C65DC5" w:rsidRPr="00C65DC5" w:rsidRDefault="00C65DC5" w:rsidP="00C65DC5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给定一个无序</w:t>
      </w:r>
      <w:r w:rsidR="006122A9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正整数序列</w:t>
      </w:r>
      <w:r w:rsidR="000E4DB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并且序列中整数个数大于</w:t>
      </w:r>
      <w:r w:rsidR="000E4DB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4</w:t>
      </w:r>
      <w:r w:rsidR="000E4DB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个。</w:t>
      </w:r>
      <w:r w:rsidR="006122A9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已知该序列如果按照升序排序后是</w:t>
      </w:r>
      <w:r w:rsidR="006122A9" w:rsidRPr="006122A9">
        <w:rPr>
          <w:rFonts w:ascii="Times New Roman" w:hAnsi="Times New Roman" w:cs="Calibri" w:hint="eastAsia"/>
          <w:color w:val="FF0000"/>
          <w:kern w:val="0"/>
          <w:sz w:val="28"/>
          <w:szCs w:val="28"/>
        </w:rPr>
        <w:t>中间</w:t>
      </w:r>
      <w:r w:rsidR="001B150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缺少一个整数的二阶等差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数列，请找出缺少的那个整数。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所谓二阶等差数列就是相邻两个整数的差构成的序列为等差数列，例如序列：</w:t>
      </w:r>
      <w:r w:rsidR="00351F67">
        <w:rPr>
          <w:rFonts w:ascii="Times New Roman" w:hAnsi="Times New Roman" w:cs="Calibri"/>
          <w:color w:val="000000"/>
          <w:kern w:val="0"/>
          <w:sz w:val="28"/>
          <w:szCs w:val="28"/>
        </w:rPr>
        <w:t>2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="00351F67">
        <w:rPr>
          <w:rFonts w:ascii="Times New Roman" w:hAnsi="Times New Roman" w:cs="Calibri"/>
          <w:color w:val="000000"/>
          <w:kern w:val="0"/>
          <w:sz w:val="28"/>
          <w:szCs w:val="28"/>
        </w:rPr>
        <w:t>5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="00351F67">
        <w:rPr>
          <w:rFonts w:ascii="Times New Roman" w:hAnsi="Times New Roman" w:cs="Calibri"/>
          <w:color w:val="000000"/>
          <w:kern w:val="0"/>
          <w:sz w:val="28"/>
          <w:szCs w:val="28"/>
        </w:rPr>
        <w:t>0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="00351F67">
        <w:rPr>
          <w:rFonts w:ascii="Times New Roman" w:hAnsi="Times New Roman" w:cs="Calibri"/>
          <w:color w:val="000000"/>
          <w:kern w:val="0"/>
          <w:sz w:val="28"/>
          <w:szCs w:val="28"/>
        </w:rPr>
        <w:t>7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2</w:t>
      </w:r>
      <w:r w:rsidR="00351F67">
        <w:rPr>
          <w:rFonts w:ascii="Times New Roman" w:hAnsi="Times New Roman" w:cs="Calibri"/>
          <w:color w:val="000000"/>
          <w:kern w:val="0"/>
          <w:sz w:val="28"/>
          <w:szCs w:val="28"/>
        </w:rPr>
        <w:t>6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；其相邻元素的差序列为：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3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5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7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9</w:t>
      </w:r>
      <w:r w:rsidR="00351F6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构成等差数列。</w:t>
      </w:r>
    </w:p>
    <w:p w14:paraId="6E2FCDE6" w14:textId="77777777" w:rsidR="00F9069F" w:rsidRPr="00F9069F" w:rsidRDefault="00F9069F" w:rsidP="00F9069F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F9069F" w14:paraId="4660A654" w14:textId="77777777" w:rsidTr="000C46A3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3AFAE645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167A4A">
              <w:rPr>
                <w:rFonts w:ascii="Times New Roman" w:eastAsia="宋体" w:hAnsi="Times New Roman" w:cs="Calibri" w:hint="eastAsia"/>
                <w:color w:val="000000" w:themeColor="text1"/>
                <w:kern w:val="0"/>
                <w:sz w:val="24"/>
                <w:szCs w:val="24"/>
              </w:rPr>
              <w:t>相关说明</w:t>
            </w:r>
          </w:p>
        </w:tc>
      </w:tr>
      <w:tr w:rsidR="00F9069F" w14:paraId="150B9114" w14:textId="77777777" w:rsidTr="000C46A3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04D9C660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  <w:vAlign w:val="center"/>
          </w:tcPr>
          <w:p w14:paraId="319C0CE5" w14:textId="165138AF" w:rsidR="00F9069F" w:rsidRDefault="00167A4A" w:rsidP="000C46A3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无序的正整数序列</w:t>
            </w:r>
          </w:p>
          <w:p w14:paraId="4AA773A0" w14:textId="45289196" w:rsidR="00A35050" w:rsidRPr="006122A9" w:rsidRDefault="00F9069F" w:rsidP="006122A9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合法，无需额外的检查。</w:t>
            </w:r>
          </w:p>
        </w:tc>
      </w:tr>
      <w:tr w:rsidR="00F9069F" w14:paraId="0355D0EC" w14:textId="77777777" w:rsidTr="000C46A3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77C95878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  <w:shd w:val="clear" w:color="auto" w:fill="auto"/>
          </w:tcPr>
          <w:p w14:paraId="119B0685" w14:textId="4DEDBB0D" w:rsidR="00F9069F" w:rsidRDefault="00167A4A" w:rsidP="000C46A3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缺少的整数</w:t>
            </w:r>
          </w:p>
        </w:tc>
      </w:tr>
      <w:tr w:rsidR="00F9069F" w14:paraId="6AFA959B" w14:textId="77777777" w:rsidTr="000C46A3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0E3C8E7B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</w:tcPr>
          <w:p w14:paraId="4432C69F" w14:textId="0402C4D8" w:rsidR="00F9069F" w:rsidRDefault="00F9069F" w:rsidP="000C46A3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8C4943" w:rsidRPr="008C4943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getTrgNum</w:t>
            </w:r>
          </w:p>
        </w:tc>
      </w:tr>
    </w:tbl>
    <w:p w14:paraId="2A4A3EF7" w14:textId="77777777" w:rsidR="00F9069F" w:rsidRDefault="00F9069F" w:rsidP="00F9069F">
      <w:pPr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F9069F" w14:paraId="4611D3D6" w14:textId="77777777" w:rsidTr="000C46A3">
        <w:trPr>
          <w:jc w:val="center"/>
        </w:trPr>
        <w:tc>
          <w:tcPr>
            <w:tcW w:w="4145" w:type="dxa"/>
            <w:shd w:val="clear" w:color="auto" w:fill="auto"/>
          </w:tcPr>
          <w:p w14:paraId="7D5E53AE" w14:textId="77777777" w:rsidR="00F9069F" w:rsidRDefault="00F9069F" w:rsidP="000C46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lastRenderedPageBreak/>
              <w:t>输入</w:t>
            </w:r>
          </w:p>
        </w:tc>
        <w:tc>
          <w:tcPr>
            <w:tcW w:w="4145" w:type="dxa"/>
            <w:shd w:val="clear" w:color="auto" w:fill="auto"/>
          </w:tcPr>
          <w:p w14:paraId="26BD4521" w14:textId="77777777" w:rsidR="00F9069F" w:rsidRDefault="00F9069F" w:rsidP="000C46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F9069F" w14:paraId="10029369" w14:textId="77777777" w:rsidTr="000C46A3">
        <w:trPr>
          <w:jc w:val="center"/>
        </w:trPr>
        <w:tc>
          <w:tcPr>
            <w:tcW w:w="4145" w:type="dxa"/>
            <w:shd w:val="clear" w:color="auto" w:fill="auto"/>
          </w:tcPr>
          <w:p w14:paraId="34F89235" w14:textId="6155CE5D" w:rsidR="00F9069F" w:rsidRDefault="00A35050" w:rsidP="00A3505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="00F9069F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F9069F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 w:rsidR="00F9069F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5</w:t>
            </w:r>
            <w:r w:rsidR="00F9069F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1</w:t>
            </w:r>
          </w:p>
        </w:tc>
        <w:tc>
          <w:tcPr>
            <w:tcW w:w="4145" w:type="dxa"/>
            <w:shd w:val="clear" w:color="auto" w:fill="auto"/>
          </w:tcPr>
          <w:p w14:paraId="3F0DD073" w14:textId="0102BE93" w:rsidR="00F9069F" w:rsidRDefault="00A35050" w:rsidP="000C46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</w:tr>
      <w:tr w:rsidR="00F9069F" w14:paraId="7F67C669" w14:textId="77777777" w:rsidTr="000C46A3">
        <w:trPr>
          <w:jc w:val="center"/>
        </w:trPr>
        <w:tc>
          <w:tcPr>
            <w:tcW w:w="4145" w:type="dxa"/>
            <w:shd w:val="clear" w:color="auto" w:fill="auto"/>
          </w:tcPr>
          <w:p w14:paraId="4DDDEF7F" w14:textId="02A6849F" w:rsidR="00F9069F" w:rsidRDefault="00201592" w:rsidP="00201592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4,7,11,16</w:t>
            </w:r>
          </w:p>
        </w:tc>
        <w:tc>
          <w:tcPr>
            <w:tcW w:w="4145" w:type="dxa"/>
            <w:shd w:val="clear" w:color="auto" w:fill="auto"/>
          </w:tcPr>
          <w:p w14:paraId="5639B87F" w14:textId="3122ADAC" w:rsidR="00F9069F" w:rsidRDefault="00201592" w:rsidP="000C46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F9069F" w14:paraId="01092F25" w14:textId="77777777" w:rsidTr="000C46A3">
        <w:trPr>
          <w:jc w:val="center"/>
        </w:trPr>
        <w:tc>
          <w:tcPr>
            <w:tcW w:w="4145" w:type="dxa"/>
            <w:shd w:val="clear" w:color="auto" w:fill="auto"/>
          </w:tcPr>
          <w:p w14:paraId="4B33A806" w14:textId="5C6F778F" w:rsidR="00F9069F" w:rsidRDefault="00201592" w:rsidP="00201592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,2,4,7,11, 22</w:t>
            </w:r>
          </w:p>
        </w:tc>
        <w:tc>
          <w:tcPr>
            <w:tcW w:w="4145" w:type="dxa"/>
            <w:shd w:val="clear" w:color="auto" w:fill="auto"/>
          </w:tcPr>
          <w:p w14:paraId="17C1CE04" w14:textId="26F37877" w:rsidR="00F9069F" w:rsidRDefault="00201592" w:rsidP="000C46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6</w:t>
            </w:r>
          </w:p>
        </w:tc>
      </w:tr>
    </w:tbl>
    <w:p w14:paraId="3D4E7A33" w14:textId="77777777" w:rsidR="00C65DC5" w:rsidRDefault="00C65DC5" w:rsidP="00C65DC5">
      <w:pPr>
        <w:pStyle w:val="a3"/>
      </w:pPr>
    </w:p>
    <w:p w14:paraId="74A1CD32" w14:textId="3181DFD1" w:rsidR="00C65DC5" w:rsidRPr="00C65DC5" w:rsidRDefault="00C65DC5" w:rsidP="00C65DC5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给定一个</w:t>
      </w:r>
      <w:r w:rsidR="000E4DB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只包含字母和空格的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字符串，字符串是一些由空格分隔的单词，其中单词之间的空格个数大于等于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个，且单词的最大长度不超过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2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个</w:t>
      </w:r>
      <w:r w:rsidRPr="005247E1">
        <w:rPr>
          <w:rFonts w:ascii="Times New Roman" w:hAnsi="Times New Roman" w:cs="Calibri" w:hint="eastAsia"/>
          <w:color w:val="FF0000"/>
          <w:kern w:val="0"/>
          <w:sz w:val="28"/>
          <w:szCs w:val="28"/>
        </w:rPr>
        <w:t>字母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请</w:t>
      </w:r>
      <w:r w:rsidR="000E4DB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返回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这些单词中单词权重最大的单词</w:t>
      </w:r>
      <w:r w:rsidR="004B6E9C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</w:t>
      </w:r>
      <w:r w:rsidR="000E4DB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权重值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其中单词权重定义为单词</w:t>
      </w:r>
      <w:r w:rsidRPr="005247E1">
        <w:rPr>
          <w:rFonts w:ascii="Times New Roman" w:hAnsi="Times New Roman" w:cs="Calibri" w:hint="eastAsia"/>
          <w:color w:val="FF0000"/>
          <w:kern w:val="0"/>
          <w:sz w:val="28"/>
          <w:szCs w:val="28"/>
        </w:rPr>
        <w:t>各字母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A</w:t>
      </w:r>
      <w:r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SCII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值之和的均值。例如：</w:t>
      </w:r>
      <w:r w:rsidR="000817F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“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a</w:t>
      </w:r>
      <w:r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m</w:t>
      </w:r>
      <w:r w:rsidR="000817F5">
        <w:rPr>
          <w:rFonts w:ascii="Times New Roman" w:hAnsi="Times New Roman" w:cs="Calibri"/>
          <w:color w:val="000000"/>
          <w:kern w:val="0"/>
          <w:sz w:val="28"/>
          <w:szCs w:val="28"/>
        </w:rPr>
        <w:t>”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ASC</w:t>
      </w:r>
      <w:r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II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值之和为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6</w:t>
      </w:r>
      <w:r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5+109=174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则</w:t>
      </w:r>
      <w:r w:rsidR="000817F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“</w:t>
      </w:r>
      <w:r w:rsidR="000817F5"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a</w:t>
      </w:r>
      <w:r w:rsidR="000817F5"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m</w:t>
      </w:r>
      <w:r w:rsidR="000817F5">
        <w:rPr>
          <w:rFonts w:ascii="Times New Roman" w:hAnsi="Times New Roman" w:cs="Calibri"/>
          <w:color w:val="000000"/>
          <w:kern w:val="0"/>
          <w:sz w:val="28"/>
          <w:szCs w:val="28"/>
        </w:rPr>
        <w:t>”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权重为：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74</w:t>
      </w:r>
      <w:r w:rsidRPr="00C65DC5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/</w:t>
      </w:r>
      <w:r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>2=87.</w:t>
      </w:r>
      <w:r w:rsidR="000E4DBF" w:rsidRPr="00C65DC5">
        <w:rPr>
          <w:rFonts w:ascii="Times New Roman" w:hAnsi="Times New Roman" w:cs="Calibri"/>
          <w:color w:val="000000"/>
          <w:kern w:val="0"/>
          <w:sz w:val="28"/>
          <w:szCs w:val="28"/>
        </w:rPr>
        <w:t xml:space="preserve"> </w:t>
      </w:r>
    </w:p>
    <w:p w14:paraId="0944D9D7" w14:textId="77777777" w:rsidR="00F9069F" w:rsidRPr="00F9069F" w:rsidRDefault="00F9069F" w:rsidP="00F9069F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F9069F" w14:paraId="26EA8DB1" w14:textId="77777777" w:rsidTr="000C46A3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3165BC03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01592">
              <w:rPr>
                <w:rFonts w:ascii="Times New Roman" w:eastAsia="宋体" w:hAnsi="Times New Roman" w:cs="Calibri" w:hint="eastAsia"/>
                <w:kern w:val="0"/>
                <w:sz w:val="24"/>
                <w:szCs w:val="24"/>
              </w:rPr>
              <w:t>相关说明</w:t>
            </w:r>
          </w:p>
        </w:tc>
      </w:tr>
      <w:tr w:rsidR="00F9069F" w14:paraId="4BE4B9A7" w14:textId="77777777" w:rsidTr="000C46A3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0F4A8789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  <w:vAlign w:val="center"/>
          </w:tcPr>
          <w:p w14:paraId="393E4A24" w14:textId="485F3C0C" w:rsidR="00F9069F" w:rsidRDefault="00201592" w:rsidP="000C46A3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一个有空格分隔的单词</w:t>
            </w:r>
            <w:r w:rsidR="00F9069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符串</w:t>
            </w:r>
          </w:p>
          <w:p w14:paraId="25AF29D6" w14:textId="77777777" w:rsidR="00F9069F" w:rsidRDefault="00F9069F" w:rsidP="000C46A3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合法，无需额外的检查。</w:t>
            </w:r>
          </w:p>
        </w:tc>
      </w:tr>
      <w:tr w:rsidR="00F9069F" w14:paraId="39688193" w14:textId="77777777" w:rsidTr="000C46A3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20B31D60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  <w:shd w:val="clear" w:color="auto" w:fill="auto"/>
          </w:tcPr>
          <w:p w14:paraId="0EED1C6F" w14:textId="740B794F" w:rsidR="00F9069F" w:rsidRDefault="00201592" w:rsidP="006E578B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6E578B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返回</w:t>
            </w:r>
            <w:r w:rsidR="006E578B" w:rsidRPr="006E578B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单词序列</w:t>
            </w:r>
            <w:r w:rsidR="006E578B" w:rsidRPr="006E578B">
              <w:rPr>
                <w:rFonts w:ascii="Times New Roman" w:hAnsi="Times New Roman" w:cs="Calibri"/>
                <w:color w:val="FF0000"/>
                <w:kern w:val="0"/>
                <w:sz w:val="24"/>
                <w:szCs w:val="24"/>
              </w:rPr>
              <w:t>中的最大权重值</w:t>
            </w:r>
          </w:p>
        </w:tc>
      </w:tr>
      <w:tr w:rsidR="00F9069F" w14:paraId="28B1FC26" w14:textId="77777777" w:rsidTr="000C46A3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793FC788" w14:textId="77777777" w:rsidR="00F9069F" w:rsidRDefault="00F9069F" w:rsidP="000C46A3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</w:tcPr>
          <w:p w14:paraId="1ED69229" w14:textId="1EF43DB2" w:rsidR="00F9069F" w:rsidRDefault="00F9069F" w:rsidP="000C46A3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513F77" w:rsidRPr="00513F77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getMostWeight</w:t>
            </w:r>
          </w:p>
        </w:tc>
      </w:tr>
    </w:tbl>
    <w:p w14:paraId="4F22FBB2" w14:textId="77777777" w:rsidR="00F9069F" w:rsidRDefault="00F9069F" w:rsidP="00F9069F">
      <w:pPr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8C4943" w14:paraId="0AA2CF69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28A22E0B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70CD2F77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8C4943" w14:paraId="392543EF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22FBA745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This is a test”</w:t>
            </w:r>
          </w:p>
        </w:tc>
        <w:tc>
          <w:tcPr>
            <w:tcW w:w="4145" w:type="dxa"/>
            <w:shd w:val="clear" w:color="auto" w:fill="auto"/>
          </w:tcPr>
          <w:p w14:paraId="2B4CB76B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3A5131">
              <w:rPr>
                <w:rFonts w:ascii="Times New Roman" w:eastAsia="宋体" w:hAnsi="Times New Roman"/>
                <w:sz w:val="24"/>
                <w:szCs w:val="24"/>
              </w:rPr>
              <w:t>112.0</w:t>
            </w:r>
          </w:p>
        </w:tc>
      </w:tr>
      <w:tr w:rsidR="008C4943" w14:paraId="7B947A66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65AC0D46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This is a python program”</w:t>
            </w:r>
          </w:p>
        </w:tc>
        <w:tc>
          <w:tcPr>
            <w:tcW w:w="4145" w:type="dxa"/>
            <w:shd w:val="clear" w:color="auto" w:fill="auto"/>
          </w:tcPr>
          <w:p w14:paraId="14863463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3A5131">
              <w:rPr>
                <w:rFonts w:ascii="Times New Roman" w:eastAsia="宋体" w:hAnsi="Times New Roman"/>
                <w:sz w:val="24"/>
                <w:szCs w:val="24"/>
              </w:rPr>
              <w:t>112.33333333333333</w:t>
            </w:r>
          </w:p>
        </w:tc>
      </w:tr>
      <w:tr w:rsidR="008C4943" w14:paraId="704BB9C1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0A28A35A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I love program”</w:t>
            </w:r>
          </w:p>
        </w:tc>
        <w:tc>
          <w:tcPr>
            <w:tcW w:w="4145" w:type="dxa"/>
            <w:shd w:val="clear" w:color="auto" w:fill="auto"/>
          </w:tcPr>
          <w:p w14:paraId="540F76C1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3A5131">
              <w:rPr>
                <w:rFonts w:ascii="Times New Roman" w:eastAsia="宋体" w:hAnsi="Times New Roman"/>
                <w:sz w:val="24"/>
                <w:szCs w:val="24"/>
              </w:rPr>
              <w:t>109.5</w:t>
            </w:r>
          </w:p>
        </w:tc>
      </w:tr>
    </w:tbl>
    <w:p w14:paraId="3F95FBCB" w14:textId="462B53AB" w:rsidR="00C65DC5" w:rsidRDefault="00C65DC5" w:rsidP="00C65DC5">
      <w:pPr>
        <w:rPr>
          <w:rFonts w:ascii="Times New Roman" w:eastAsia="宋体" w:hAnsi="Times New Roman"/>
        </w:rPr>
      </w:pPr>
    </w:p>
    <w:p w14:paraId="77E96F1D" w14:textId="77777777" w:rsidR="00C65DC5" w:rsidRDefault="00C65DC5" w:rsidP="00C65DC5">
      <w:pPr>
        <w:widowControl/>
        <w:jc w:val="left"/>
        <w:rPr>
          <w:rFonts w:ascii="Times New Roman" w:eastAsia="宋体" w:hAnsi="Times New Roman"/>
        </w:rPr>
      </w:pPr>
    </w:p>
    <w:p w14:paraId="5158999B" w14:textId="77777777" w:rsidR="00C65DC5" w:rsidRPr="00C65DC5" w:rsidRDefault="00C65DC5" w:rsidP="00C65DC5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鸡兔同笼是否有解？参数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heads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f</w:t>
      </w:r>
      <w:r>
        <w:rPr>
          <w:rFonts w:ascii="Times New Roman" w:hAnsi="Times New Roman" w:cs="Calibri"/>
          <w:color w:val="000000"/>
          <w:kern w:val="0"/>
          <w:sz w:val="28"/>
          <w:szCs w:val="28"/>
        </w:rPr>
        <w:t>ee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t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分别代表鸡兔同笼问题中头和脚的数量，判断是否构成一个有效的鸡兔同笼题目。</w:t>
      </w:r>
    </w:p>
    <w:p w14:paraId="4F09A2B4" w14:textId="77777777" w:rsidR="00C65DC5" w:rsidRPr="00B814A9" w:rsidRDefault="00C65DC5" w:rsidP="00C65DC5">
      <w:pPr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6"/>
        <w:gridCol w:w="6670"/>
      </w:tblGrid>
      <w:tr w:rsidR="00C65DC5" w:rsidRPr="005032DF" w14:paraId="6BFDD71C" w14:textId="77777777" w:rsidTr="00532FC0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B3B399" w14:textId="77777777" w:rsidR="00C65DC5" w:rsidRPr="005032DF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C65DC5" w:rsidRPr="005032DF" w14:paraId="6985B374" w14:textId="77777777" w:rsidTr="00532FC0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3247E9" w14:textId="77777777" w:rsidR="00C65DC5" w:rsidRPr="005032DF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FD5724" w14:textId="77777777" w:rsidR="00C65DC5" w:rsidRPr="00DE0CF6" w:rsidRDefault="00C65DC5" w:rsidP="00532FC0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DE0CF6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参数</w:t>
            </w:r>
            <w:r w:rsidRPr="00DE0CF6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heads</w:t>
            </w:r>
            <w:r w:rsidRPr="00DE0CF6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、</w:t>
            </w:r>
            <w:r w:rsidRPr="00DE0CF6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f</w:t>
            </w:r>
            <w:r w:rsidRPr="00DE0CF6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eet</w:t>
            </w:r>
            <w:r w:rsidRPr="00DE0CF6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是两个整数，分别表示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鸡兔同笼问题中头和脚的</w:t>
            </w:r>
            <w:r w:rsidRPr="00DE0CF6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数量</w:t>
            </w:r>
            <w:r w:rsidRPr="00DE0CF6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6D04BAF8" w14:textId="77777777" w:rsidR="00C65DC5" w:rsidRPr="005032DF" w:rsidRDefault="00C65DC5" w:rsidP="00532FC0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输入参数确定是正整数，不用考虑非正整数的情况。</w:t>
            </w:r>
          </w:p>
        </w:tc>
      </w:tr>
      <w:tr w:rsidR="00C65DC5" w:rsidRPr="005032DF" w14:paraId="59EEA768" w14:textId="77777777" w:rsidTr="00532FC0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42509E" w14:textId="77777777" w:rsidR="00C65DC5" w:rsidRPr="005032DF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1B9152" w14:textId="77777777" w:rsidR="00C65DC5" w:rsidRDefault="00C65DC5" w:rsidP="00532FC0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有解输出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True</w:t>
            </w:r>
          </w:p>
          <w:p w14:paraId="0CA2BB0D" w14:textId="77777777" w:rsidR="00C65DC5" w:rsidRPr="005032DF" w:rsidRDefault="00C65DC5" w:rsidP="00532FC0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否则输出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False</w:t>
            </w:r>
          </w:p>
        </w:tc>
      </w:tr>
      <w:tr w:rsidR="00C65DC5" w:rsidRPr="005032DF" w14:paraId="7ADF1EDD" w14:textId="77777777" w:rsidTr="00532FC0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9917C6" w14:textId="77777777" w:rsidR="00C65DC5" w:rsidRPr="005032DF" w:rsidRDefault="00C65DC5" w:rsidP="00532FC0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31DC5A" w14:textId="6249DD60" w:rsidR="00C65DC5" w:rsidRPr="005032DF" w:rsidRDefault="00C65DC5" w:rsidP="00532FC0">
            <w:pPr>
              <w:widowControl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="00513F77" w:rsidRPr="00513F77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isSameCage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CB01100" w14:textId="77777777" w:rsidR="00C65DC5" w:rsidRPr="005032DF" w:rsidRDefault="00C65DC5" w:rsidP="00C65DC5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6"/>
        <w:gridCol w:w="3351"/>
        <w:gridCol w:w="3239"/>
      </w:tblGrid>
      <w:tr w:rsidR="00C65DC5" w:rsidRPr="005032DF" w14:paraId="7D7B62C6" w14:textId="77777777" w:rsidTr="00532FC0">
        <w:trPr>
          <w:jc w:val="center"/>
        </w:trPr>
        <w:tc>
          <w:tcPr>
            <w:tcW w:w="1706" w:type="dxa"/>
            <w:shd w:val="clear" w:color="auto" w:fill="auto"/>
          </w:tcPr>
          <w:p w14:paraId="69890BA2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3351" w:type="dxa"/>
            <w:shd w:val="clear" w:color="auto" w:fill="auto"/>
          </w:tcPr>
          <w:p w14:paraId="49902F80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  <w:tc>
          <w:tcPr>
            <w:tcW w:w="3239" w:type="dxa"/>
          </w:tcPr>
          <w:p w14:paraId="3B7B1FAF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说明</w:t>
            </w:r>
          </w:p>
        </w:tc>
      </w:tr>
      <w:tr w:rsidR="00C65DC5" w:rsidRPr="005032DF" w14:paraId="57FBC683" w14:textId="77777777" w:rsidTr="00532FC0">
        <w:trPr>
          <w:jc w:val="center"/>
        </w:trPr>
        <w:tc>
          <w:tcPr>
            <w:tcW w:w="1706" w:type="dxa"/>
            <w:shd w:val="clear" w:color="auto" w:fill="auto"/>
          </w:tcPr>
          <w:p w14:paraId="01893CD8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3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4</w:t>
            </w:r>
          </w:p>
        </w:tc>
        <w:tc>
          <w:tcPr>
            <w:tcW w:w="3351" w:type="dxa"/>
            <w:shd w:val="clear" w:color="auto" w:fill="auto"/>
          </w:tcPr>
          <w:p w14:paraId="08EFE823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rue</w:t>
            </w:r>
          </w:p>
        </w:tc>
        <w:tc>
          <w:tcPr>
            <w:tcW w:w="3239" w:type="dxa"/>
          </w:tcPr>
          <w:p w14:paraId="76A94CFF" w14:textId="77777777" w:rsidR="00C65DC5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只鸡，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只兔</w:t>
            </w:r>
          </w:p>
        </w:tc>
      </w:tr>
      <w:tr w:rsidR="00C65DC5" w:rsidRPr="005032DF" w14:paraId="37B80568" w14:textId="77777777" w:rsidTr="00532FC0">
        <w:trPr>
          <w:jc w:val="center"/>
        </w:trPr>
        <w:tc>
          <w:tcPr>
            <w:tcW w:w="1706" w:type="dxa"/>
            <w:shd w:val="clear" w:color="auto" w:fill="auto"/>
          </w:tcPr>
          <w:p w14:paraId="70FB7929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,4</w:t>
            </w:r>
          </w:p>
        </w:tc>
        <w:tc>
          <w:tcPr>
            <w:tcW w:w="3351" w:type="dxa"/>
            <w:shd w:val="clear" w:color="auto" w:fill="auto"/>
          </w:tcPr>
          <w:p w14:paraId="7A641779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rue</w:t>
            </w:r>
          </w:p>
        </w:tc>
        <w:tc>
          <w:tcPr>
            <w:tcW w:w="3239" w:type="dxa"/>
          </w:tcPr>
          <w:p w14:paraId="6CE56747" w14:textId="77777777" w:rsidR="00C65DC5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只鸡</w:t>
            </w:r>
          </w:p>
        </w:tc>
      </w:tr>
      <w:tr w:rsidR="00C65DC5" w:rsidRPr="005032DF" w14:paraId="25E1C6DB" w14:textId="77777777" w:rsidTr="00532FC0">
        <w:trPr>
          <w:jc w:val="center"/>
        </w:trPr>
        <w:tc>
          <w:tcPr>
            <w:tcW w:w="1706" w:type="dxa"/>
            <w:shd w:val="clear" w:color="auto" w:fill="auto"/>
          </w:tcPr>
          <w:p w14:paraId="29B42EF0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,2</w:t>
            </w:r>
          </w:p>
        </w:tc>
        <w:tc>
          <w:tcPr>
            <w:tcW w:w="3351" w:type="dxa"/>
            <w:shd w:val="clear" w:color="auto" w:fill="auto"/>
          </w:tcPr>
          <w:p w14:paraId="007983F5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False</w:t>
            </w:r>
          </w:p>
        </w:tc>
        <w:tc>
          <w:tcPr>
            <w:tcW w:w="3239" w:type="dxa"/>
          </w:tcPr>
          <w:p w14:paraId="50C80E84" w14:textId="77777777" w:rsidR="00C65DC5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无解</w:t>
            </w:r>
          </w:p>
        </w:tc>
      </w:tr>
      <w:tr w:rsidR="00C65DC5" w:rsidRPr="005032DF" w14:paraId="7253109E" w14:textId="77777777" w:rsidTr="00532FC0">
        <w:trPr>
          <w:jc w:val="center"/>
        </w:trPr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689E3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0</w:t>
            </w:r>
          </w:p>
        </w:tc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4AA7F" w14:textId="77777777" w:rsidR="00C65DC5" w:rsidRPr="005032DF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rue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AC97" w14:textId="77777777" w:rsidR="00C65DC5" w:rsidRDefault="00C65DC5" w:rsidP="00532FC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只鸡、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只兔</w:t>
            </w:r>
          </w:p>
        </w:tc>
      </w:tr>
    </w:tbl>
    <w:p w14:paraId="699251A4" w14:textId="2D52F099" w:rsidR="000B141D" w:rsidRDefault="000B141D" w:rsidP="00C65DC5">
      <w:pPr>
        <w:widowControl/>
        <w:jc w:val="left"/>
        <w:rPr>
          <w:rFonts w:ascii="Times New Roman" w:eastAsia="宋体" w:hAnsi="Times New Roman"/>
        </w:rPr>
      </w:pPr>
    </w:p>
    <w:p w14:paraId="470CD159" w14:textId="0F5575FE" w:rsidR="00463BF4" w:rsidRDefault="00F9069F" w:rsidP="00463BF4">
      <w:pPr>
        <w:pStyle w:val="3"/>
      </w:pPr>
      <w:r>
        <w:t>5</w:t>
      </w:r>
      <w:r w:rsidR="00463BF4">
        <w:rPr>
          <w:rFonts w:hint="eastAsia"/>
        </w:rPr>
        <w:t>、单链表结点重排</w:t>
      </w:r>
    </w:p>
    <w:p w14:paraId="4A5CB454" w14:textId="77777777" w:rsidR="00C3002A" w:rsidRDefault="00C3002A" w:rsidP="00C3002A">
      <w:pPr>
        <w:pStyle w:val="a3"/>
        <w:widowControl/>
        <w:numPr>
          <w:ilvl w:val="0"/>
          <w:numId w:val="26"/>
        </w:numPr>
        <w:shd w:val="clear" w:color="auto" w:fill="FFFFFF"/>
        <w:wordWrap w:val="0"/>
        <w:snapToGrid w:val="0"/>
        <w:spacing w:after="60"/>
        <w:ind w:left="426" w:firstLineChars="0"/>
        <w:jc w:val="left"/>
        <w:rPr>
          <w:rFonts w:ascii="Helvetica" w:hAnsi="Helvetica" w:cs="宋体"/>
          <w:color w:val="333333"/>
          <w:kern w:val="0"/>
          <w:sz w:val="27"/>
          <w:szCs w:val="27"/>
        </w:rPr>
      </w:pP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设</w:t>
      </w:r>
      <w:r w:rsidRPr="005C4137">
        <w:rPr>
          <w:rFonts w:ascii="Helvetica" w:hAnsi="Helvetica" w:cs="宋体"/>
          <w:color w:val="333333"/>
          <w:kern w:val="0"/>
          <w:sz w:val="27"/>
          <w:szCs w:val="27"/>
          <w:em w:val="dot"/>
        </w:rPr>
        <w:t>带头结点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的整数单链表包含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n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个元素结点，</w:t>
      </w: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>设其中间位置为</w:t>
      </w: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>m</w:t>
      </w: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>，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即原单链表可以表示为：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a</w:t>
      </w:r>
      <w:r w:rsidRPr="005C4137">
        <w:rPr>
          <w:rFonts w:ascii="Helvetica" w:hAnsi="Helvetica" w:cs="宋体"/>
          <w:color w:val="333333"/>
          <w:kern w:val="0"/>
          <w:sz w:val="20"/>
          <w:szCs w:val="20"/>
          <w:vertAlign w:val="subscript"/>
        </w:rPr>
        <w:t>0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 -&gt; a</w:t>
      </w:r>
      <w:r w:rsidRPr="005C4137">
        <w:rPr>
          <w:rFonts w:ascii="Helvetica" w:hAnsi="Helvetica" w:cs="宋体"/>
          <w:color w:val="333333"/>
          <w:kern w:val="0"/>
          <w:sz w:val="20"/>
          <w:szCs w:val="20"/>
          <w:vertAlign w:val="subscript"/>
        </w:rPr>
        <w:t>1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 -&gt; ... -&gt; a</w:t>
      </w:r>
      <w:r w:rsidRPr="005C4137">
        <w:rPr>
          <w:rFonts w:ascii="Helvetica" w:hAnsi="Helvetica" w:cs="宋体" w:hint="eastAsia"/>
          <w:color w:val="333333"/>
          <w:kern w:val="0"/>
          <w:sz w:val="20"/>
          <w:szCs w:val="20"/>
          <w:vertAlign w:val="subscript"/>
        </w:rPr>
        <w:t>m</w:t>
      </w:r>
      <w:r w:rsidRPr="005C4137">
        <w:rPr>
          <w:rFonts w:ascii="Helvetica" w:hAnsi="Helvetica" w:cs="宋体"/>
          <w:color w:val="333333"/>
          <w:kern w:val="0"/>
          <w:sz w:val="20"/>
          <w:szCs w:val="20"/>
          <w:vertAlign w:val="subscript"/>
        </w:rPr>
        <w:t xml:space="preserve"> </w:t>
      </w: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>-&gt;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 xml:space="preserve"> ...-&gt; a</w:t>
      </w:r>
      <w:r w:rsidRPr="005C4137">
        <w:rPr>
          <w:rFonts w:ascii="Helvetica" w:hAnsi="Helvetica" w:cs="宋体"/>
          <w:color w:val="333333"/>
          <w:kern w:val="0"/>
          <w:sz w:val="20"/>
          <w:szCs w:val="20"/>
          <w:vertAlign w:val="subscript"/>
        </w:rPr>
        <w:t>n-2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 -&gt; </w:t>
      </w:r>
      <w:r w:rsidRPr="005C4137">
        <w:rPr>
          <w:rFonts w:ascii="Helvetica" w:hAnsi="Helvetica" w:cs="宋体"/>
          <w:color w:val="FF0000"/>
          <w:kern w:val="0"/>
          <w:sz w:val="27"/>
          <w:szCs w:val="27"/>
        </w:rPr>
        <w:t>a</w:t>
      </w:r>
      <w:r w:rsidRPr="005C4137">
        <w:rPr>
          <w:rFonts w:ascii="Helvetica" w:hAnsi="Helvetica" w:cs="宋体"/>
          <w:color w:val="FF0000"/>
          <w:kern w:val="0"/>
          <w:sz w:val="20"/>
          <w:szCs w:val="20"/>
          <w:vertAlign w:val="subscript"/>
        </w:rPr>
        <w:t>n</w:t>
      </w:r>
      <w:r w:rsidRPr="005C4137">
        <w:rPr>
          <w:rFonts w:ascii="Helvetica" w:hAnsi="Helvetica" w:cs="宋体" w:hint="eastAsia"/>
          <w:color w:val="FF0000"/>
          <w:kern w:val="0"/>
          <w:sz w:val="20"/>
          <w:szCs w:val="20"/>
          <w:vertAlign w:val="subscript"/>
        </w:rPr>
        <w:t>-</w:t>
      </w:r>
      <w:r w:rsidRPr="005C4137">
        <w:rPr>
          <w:rFonts w:ascii="Helvetica" w:hAnsi="Helvetica" w:cs="宋体"/>
          <w:color w:val="FF0000"/>
          <w:kern w:val="0"/>
          <w:sz w:val="20"/>
          <w:szCs w:val="20"/>
          <w:vertAlign w:val="subscript"/>
        </w:rPr>
        <w:t>1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。</w:t>
      </w:r>
    </w:p>
    <w:p w14:paraId="617ECE95" w14:textId="77777777" w:rsidR="00C3002A" w:rsidRPr="005C4137" w:rsidRDefault="00C3002A" w:rsidP="00C3002A">
      <w:pPr>
        <w:pStyle w:val="a3"/>
        <w:widowControl/>
        <w:numPr>
          <w:ilvl w:val="0"/>
          <w:numId w:val="26"/>
        </w:numPr>
        <w:shd w:val="clear" w:color="auto" w:fill="FFFFFF"/>
        <w:wordWrap w:val="0"/>
        <w:snapToGrid w:val="0"/>
        <w:spacing w:after="60"/>
        <w:ind w:left="426" w:firstLineChars="0"/>
        <w:jc w:val="left"/>
        <w:rPr>
          <w:rFonts w:ascii="Helvetica" w:hAnsi="Helvetica" w:cs="宋体"/>
          <w:color w:val="333333"/>
          <w:kern w:val="0"/>
          <w:sz w:val="27"/>
          <w:szCs w:val="27"/>
        </w:rPr>
      </w:pP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>设计算法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，重新调整单链表</w:t>
      </w: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>中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的结点次序，将原链表调整为</w:t>
      </w: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>：</w:t>
      </w:r>
      <w:r w:rsidRPr="005C4137">
        <w:rPr>
          <w:rFonts w:ascii="Helvetica" w:hAnsi="Helvetica" w:cs="宋体" w:hint="eastAsia"/>
          <w:color w:val="333333"/>
          <w:kern w:val="0"/>
          <w:sz w:val="27"/>
          <w:szCs w:val="27"/>
        </w:rPr>
        <w:t xml:space="preserve"> 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 xml:space="preserve">   a</w:t>
      </w:r>
      <w:r w:rsidRPr="005C4137">
        <w:rPr>
          <w:rFonts w:ascii="Helvetica" w:hAnsi="Helvetica" w:cs="宋体"/>
          <w:color w:val="333333"/>
          <w:kern w:val="0"/>
          <w:sz w:val="20"/>
          <w:szCs w:val="20"/>
          <w:vertAlign w:val="subscript"/>
        </w:rPr>
        <w:t>0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 -&gt; </w:t>
      </w:r>
      <w:r w:rsidRPr="005C4137">
        <w:rPr>
          <w:rFonts w:ascii="Helvetica" w:hAnsi="Helvetica" w:cs="宋体"/>
          <w:color w:val="FF0000"/>
          <w:kern w:val="0"/>
          <w:sz w:val="27"/>
          <w:szCs w:val="27"/>
        </w:rPr>
        <w:t>a</w:t>
      </w:r>
      <w:r w:rsidRPr="005C4137">
        <w:rPr>
          <w:rFonts w:ascii="Helvetica" w:hAnsi="Helvetica" w:cs="宋体" w:hint="eastAsia"/>
          <w:color w:val="FF0000"/>
          <w:kern w:val="0"/>
          <w:sz w:val="20"/>
          <w:szCs w:val="20"/>
          <w:vertAlign w:val="subscript"/>
        </w:rPr>
        <w:t>m</w:t>
      </w:r>
      <w:r w:rsidRPr="005C4137">
        <w:rPr>
          <w:rFonts w:ascii="Helvetica" w:hAnsi="Helvetica" w:cs="宋体"/>
          <w:color w:val="FF0000"/>
          <w:kern w:val="0"/>
          <w:sz w:val="20"/>
          <w:szCs w:val="20"/>
          <w:vertAlign w:val="subscript"/>
        </w:rPr>
        <w:t>+1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 -&gt; a</w:t>
      </w:r>
      <w:r w:rsidRPr="005C4137">
        <w:rPr>
          <w:rFonts w:ascii="Helvetica" w:hAnsi="Helvetica" w:cs="宋体"/>
          <w:color w:val="333333"/>
          <w:kern w:val="0"/>
          <w:sz w:val="20"/>
          <w:szCs w:val="20"/>
          <w:vertAlign w:val="subscript"/>
        </w:rPr>
        <w:t>1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 -&gt; </w:t>
      </w:r>
      <w:r w:rsidRPr="005C4137">
        <w:rPr>
          <w:rFonts w:ascii="Helvetica" w:hAnsi="Helvetica" w:cs="宋体"/>
          <w:color w:val="FF0000"/>
          <w:kern w:val="0"/>
          <w:sz w:val="27"/>
          <w:szCs w:val="27"/>
        </w:rPr>
        <w:t>a</w:t>
      </w:r>
      <w:r w:rsidRPr="005C4137">
        <w:rPr>
          <w:rFonts w:ascii="Helvetica" w:hAnsi="Helvetica" w:cs="宋体"/>
          <w:color w:val="FF0000"/>
          <w:kern w:val="0"/>
          <w:sz w:val="20"/>
          <w:szCs w:val="20"/>
          <w:vertAlign w:val="subscript"/>
        </w:rPr>
        <w:t>m+2</w:t>
      </w:r>
      <w:r w:rsidRPr="005C4137">
        <w:rPr>
          <w:rFonts w:ascii="Helvetica" w:hAnsi="Helvetica" w:cs="宋体"/>
          <w:color w:val="FF0000"/>
          <w:kern w:val="0"/>
          <w:sz w:val="27"/>
          <w:szCs w:val="27"/>
        </w:rPr>
        <w:t> 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 xml:space="preserve">-&gt; .... </w:t>
      </w:r>
      <w:r w:rsidRPr="005C4137">
        <w:rPr>
          <w:rFonts w:ascii="Helvetica" w:hAnsi="Helvetica" w:cs="宋体"/>
          <w:color w:val="333333"/>
          <w:kern w:val="0"/>
          <w:sz w:val="27"/>
          <w:szCs w:val="27"/>
        </w:rPr>
        <w:t>这样的顺序。</w:t>
      </w:r>
    </w:p>
    <w:p w14:paraId="58C822B0" w14:textId="77777777" w:rsidR="00C3002A" w:rsidRPr="00644107" w:rsidRDefault="00C3002A" w:rsidP="00C3002A">
      <w:pPr>
        <w:pStyle w:val="af2"/>
        <w:numPr>
          <w:ilvl w:val="0"/>
          <w:numId w:val="26"/>
        </w:numPr>
        <w:spacing w:line="400" w:lineRule="exact"/>
        <w:ind w:left="426"/>
        <w:rPr>
          <w:rFonts w:ascii="宋体" w:eastAsia="宋体" w:hAnsi="宋体"/>
          <w:sz w:val="27"/>
          <w:szCs w:val="27"/>
        </w:rPr>
      </w:pPr>
      <w:r w:rsidRPr="00644107">
        <w:rPr>
          <w:rFonts w:ascii="宋体" w:eastAsia="宋体" w:hAnsi="宋体" w:hint="eastAsia"/>
          <w:sz w:val="27"/>
          <w:szCs w:val="27"/>
        </w:rPr>
        <w:t>例如：</w:t>
      </w:r>
      <w:r w:rsidRPr="00644107">
        <w:rPr>
          <w:rFonts w:ascii="宋体" w:eastAsia="宋体" w:hAnsi="宋体"/>
          <w:sz w:val="27"/>
          <w:szCs w:val="27"/>
        </w:rPr>
        <w:t>链表原</w:t>
      </w:r>
      <w:r w:rsidRPr="00644107">
        <w:rPr>
          <w:rFonts w:ascii="宋体" w:eastAsia="宋体" w:hAnsi="宋体" w:hint="eastAsia"/>
          <w:sz w:val="27"/>
          <w:szCs w:val="27"/>
        </w:rPr>
        <w:t>值</w:t>
      </w:r>
      <w:r w:rsidRPr="00644107">
        <w:rPr>
          <w:rFonts w:ascii="宋体" w:eastAsia="宋体" w:hAnsi="宋体"/>
          <w:sz w:val="27"/>
          <w:szCs w:val="27"/>
        </w:rPr>
        <w:t>结点为1-&gt;2-&gt;3-&gt;4-&gt;5-&gt;6，则调整后链表为1-&gt;4-&gt;2-&gt;5-&gt;3-&gt;6。</w:t>
      </w:r>
    </w:p>
    <w:p w14:paraId="10E79DBF" w14:textId="77777777" w:rsidR="00C3002A" w:rsidRPr="00644107" w:rsidRDefault="00C3002A" w:rsidP="00C3002A">
      <w:pPr>
        <w:pStyle w:val="af2"/>
        <w:numPr>
          <w:ilvl w:val="0"/>
          <w:numId w:val="26"/>
        </w:numPr>
        <w:spacing w:line="400" w:lineRule="exact"/>
        <w:ind w:left="426"/>
        <w:rPr>
          <w:rFonts w:ascii="宋体" w:eastAsia="宋体" w:hAnsi="宋体"/>
          <w:sz w:val="27"/>
          <w:szCs w:val="27"/>
        </w:rPr>
      </w:pPr>
      <w:r>
        <w:rPr>
          <w:rFonts w:ascii="宋体" w:eastAsia="宋体" w:hAnsi="宋体" w:hint="eastAsia"/>
          <w:sz w:val="27"/>
          <w:szCs w:val="27"/>
        </w:rPr>
        <w:t>又</w:t>
      </w:r>
      <w:r w:rsidRPr="00644107">
        <w:rPr>
          <w:rFonts w:ascii="宋体" w:eastAsia="宋体" w:hAnsi="宋体" w:hint="eastAsia"/>
          <w:sz w:val="27"/>
          <w:szCs w:val="27"/>
        </w:rPr>
        <w:t>例</w:t>
      </w:r>
      <w:r w:rsidRPr="00644107">
        <w:rPr>
          <w:rFonts w:ascii="宋体" w:eastAsia="宋体" w:hAnsi="宋体"/>
          <w:sz w:val="27"/>
          <w:szCs w:val="27"/>
        </w:rPr>
        <w:t>如</w:t>
      </w:r>
      <w:r w:rsidRPr="00644107">
        <w:rPr>
          <w:rFonts w:ascii="宋体" w:eastAsia="宋体" w:hAnsi="宋体" w:hint="eastAsia"/>
          <w:sz w:val="27"/>
          <w:szCs w:val="27"/>
        </w:rPr>
        <w:t>：</w:t>
      </w:r>
      <w:r w:rsidRPr="00644107">
        <w:rPr>
          <w:rFonts w:ascii="宋体" w:eastAsia="宋体" w:hAnsi="宋体"/>
          <w:sz w:val="27"/>
          <w:szCs w:val="27"/>
        </w:rPr>
        <w:t>链表原</w:t>
      </w:r>
      <w:r w:rsidRPr="00644107">
        <w:rPr>
          <w:rFonts w:ascii="宋体" w:eastAsia="宋体" w:hAnsi="宋体" w:hint="eastAsia"/>
          <w:sz w:val="27"/>
          <w:szCs w:val="27"/>
        </w:rPr>
        <w:t>值</w:t>
      </w:r>
      <w:r w:rsidRPr="00644107">
        <w:rPr>
          <w:rFonts w:ascii="宋体" w:eastAsia="宋体" w:hAnsi="宋体"/>
          <w:sz w:val="27"/>
          <w:szCs w:val="27"/>
        </w:rPr>
        <w:t>结点为1-&gt;2-&gt;3-&gt;4-&gt;5，则调整后链表</w:t>
      </w:r>
      <w:r w:rsidRPr="00644107">
        <w:rPr>
          <w:rFonts w:ascii="宋体" w:eastAsia="宋体" w:hAnsi="宋体" w:hint="eastAsia"/>
          <w:sz w:val="27"/>
          <w:szCs w:val="27"/>
        </w:rPr>
        <w:t>依次</w:t>
      </w:r>
      <w:r w:rsidRPr="00644107">
        <w:rPr>
          <w:rFonts w:ascii="宋体" w:eastAsia="宋体" w:hAnsi="宋体"/>
          <w:sz w:val="27"/>
          <w:szCs w:val="27"/>
        </w:rPr>
        <w:t>为1-&gt;4-&gt;2-&gt;5-&gt;3。</w:t>
      </w:r>
    </w:p>
    <w:p w14:paraId="209B59C4" w14:textId="77777777" w:rsidR="00C3002A" w:rsidRPr="00644107" w:rsidRDefault="00C3002A" w:rsidP="00C3002A">
      <w:pPr>
        <w:pStyle w:val="af2"/>
        <w:numPr>
          <w:ilvl w:val="0"/>
          <w:numId w:val="26"/>
        </w:numPr>
        <w:spacing w:line="400" w:lineRule="exact"/>
        <w:ind w:left="426"/>
        <w:rPr>
          <w:rFonts w:ascii="宋体" w:eastAsia="宋体" w:hAnsi="宋体"/>
          <w:sz w:val="27"/>
          <w:szCs w:val="27"/>
        </w:rPr>
      </w:pPr>
      <w:r w:rsidRPr="00644107">
        <w:rPr>
          <w:rFonts w:ascii="宋体" w:eastAsia="宋体" w:hAnsi="宋体"/>
          <w:sz w:val="27"/>
          <w:szCs w:val="27"/>
        </w:rPr>
        <w:t>请完成</w:t>
      </w:r>
      <w:r w:rsidRPr="00644107">
        <w:rPr>
          <w:rFonts w:ascii="宋体" w:eastAsia="宋体" w:hAnsi="宋体" w:hint="eastAsia"/>
          <w:sz w:val="27"/>
          <w:szCs w:val="27"/>
        </w:rPr>
        <w:t>源程序文件</w:t>
      </w:r>
      <w:r w:rsidRPr="00644107">
        <w:rPr>
          <w:rFonts w:ascii="宋体" w:eastAsia="宋体" w:hAnsi="宋体"/>
          <w:sz w:val="27"/>
          <w:szCs w:val="27"/>
        </w:rPr>
        <w:t>中</w:t>
      </w:r>
      <w:r w:rsidRPr="00644107">
        <w:rPr>
          <w:rFonts w:ascii="宋体" w:eastAsia="宋体" w:hAnsi="宋体" w:hint="eastAsia"/>
          <w:sz w:val="27"/>
          <w:szCs w:val="27"/>
        </w:rPr>
        <w:t>的</w:t>
      </w:r>
      <w:r w:rsidRPr="00095B36">
        <w:rPr>
          <w:rFonts w:ascii="宋体" w:eastAsia="宋体" w:hAnsi="宋体" w:hint="eastAsia"/>
          <w:b/>
          <w:sz w:val="27"/>
          <w:szCs w:val="27"/>
        </w:rPr>
        <w:t>re</w:t>
      </w:r>
      <w:r w:rsidRPr="00095B36">
        <w:rPr>
          <w:rFonts w:ascii="宋体" w:eastAsia="宋体" w:hAnsi="宋体"/>
          <w:b/>
          <w:sz w:val="27"/>
          <w:szCs w:val="27"/>
        </w:rPr>
        <w:t>_arrange()</w:t>
      </w:r>
      <w:r w:rsidRPr="00644107">
        <w:rPr>
          <w:rFonts w:ascii="宋体" w:eastAsia="宋体" w:hAnsi="宋体" w:hint="eastAsia"/>
          <w:sz w:val="27"/>
          <w:szCs w:val="27"/>
        </w:rPr>
        <w:t>算法，注意：可以添加其他算法供</w:t>
      </w:r>
      <w:r w:rsidRPr="00095B36">
        <w:rPr>
          <w:rFonts w:ascii="宋体" w:eastAsia="宋体" w:hAnsi="宋体" w:hint="eastAsia"/>
          <w:b/>
          <w:sz w:val="27"/>
          <w:szCs w:val="27"/>
        </w:rPr>
        <w:t>re</w:t>
      </w:r>
      <w:r w:rsidRPr="00095B36">
        <w:rPr>
          <w:rFonts w:ascii="宋体" w:eastAsia="宋体" w:hAnsi="宋体"/>
          <w:b/>
          <w:sz w:val="27"/>
          <w:szCs w:val="27"/>
        </w:rPr>
        <w:t>_arrange</w:t>
      </w:r>
      <w:r w:rsidRPr="00644107">
        <w:rPr>
          <w:rFonts w:ascii="宋体" w:eastAsia="宋体" w:hAnsi="宋体" w:hint="eastAsia"/>
          <w:sz w:val="27"/>
          <w:szCs w:val="27"/>
        </w:rPr>
        <w:t>调用，但不可修改其他程序代码。</w:t>
      </w:r>
    </w:p>
    <w:p w14:paraId="0AB9B1B8" w14:textId="288C2126" w:rsidR="00463BF4" w:rsidRPr="008C4943" w:rsidRDefault="008C4943" w:rsidP="008C4943">
      <w:pPr>
        <w:rPr>
          <w:rFonts w:ascii="Times New Roman" w:hAnsi="Times New Roman"/>
          <w:sz w:val="28"/>
          <w:szCs w:val="28"/>
        </w:rPr>
      </w:pPr>
      <w:r w:rsidRPr="008C4943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8C4943" w14:paraId="571254CB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7E424A4C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50292F8F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8C4943" w14:paraId="251BC167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754BD366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1,12,13,14,15,16</w:t>
            </w:r>
          </w:p>
        </w:tc>
        <w:tc>
          <w:tcPr>
            <w:tcW w:w="4145" w:type="dxa"/>
            <w:shd w:val="clear" w:color="auto" w:fill="auto"/>
          </w:tcPr>
          <w:p w14:paraId="78F9E038" w14:textId="77777777" w:rsidR="008C4943" w:rsidRDefault="008C4943" w:rsidP="000A03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 w:rsidRPr="008C4943">
              <w:rPr>
                <w:rFonts w:ascii="Times New Roman" w:eastAsia="宋体" w:hAnsi="Times New Roman"/>
                <w:sz w:val="24"/>
                <w:szCs w:val="24"/>
              </w:rPr>
              <w:t xml:space="preserve">11 14 12 15 13 16 </w:t>
            </w:r>
          </w:p>
        </w:tc>
      </w:tr>
      <w:tr w:rsidR="008C4943" w14:paraId="346AB3B6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34D7460A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,2,3,4,5,6</w:t>
            </w:r>
          </w:p>
        </w:tc>
        <w:tc>
          <w:tcPr>
            <w:tcW w:w="4145" w:type="dxa"/>
            <w:shd w:val="clear" w:color="auto" w:fill="auto"/>
          </w:tcPr>
          <w:p w14:paraId="41A6BB42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8C4943">
              <w:rPr>
                <w:rFonts w:ascii="Times New Roman" w:eastAsia="宋体" w:hAnsi="Times New Roman"/>
                <w:sz w:val="24"/>
                <w:szCs w:val="24"/>
              </w:rPr>
              <w:t xml:space="preserve">1 4 2 5 3 6 </w:t>
            </w:r>
          </w:p>
        </w:tc>
      </w:tr>
      <w:tr w:rsidR="008C4943" w14:paraId="1EF5B66A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7C7D13B2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34,35,37,29,12</w:t>
            </w:r>
          </w:p>
        </w:tc>
        <w:tc>
          <w:tcPr>
            <w:tcW w:w="4145" w:type="dxa"/>
            <w:shd w:val="clear" w:color="auto" w:fill="auto"/>
          </w:tcPr>
          <w:p w14:paraId="656997E9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8C4943">
              <w:rPr>
                <w:rFonts w:ascii="Times New Roman" w:eastAsia="宋体" w:hAnsi="Times New Roman"/>
                <w:sz w:val="24"/>
                <w:szCs w:val="24"/>
              </w:rPr>
              <w:t xml:space="preserve">34 29 35 12 37 </w:t>
            </w:r>
          </w:p>
        </w:tc>
      </w:tr>
    </w:tbl>
    <w:p w14:paraId="5B238F6E" w14:textId="77777777" w:rsidR="008C4943" w:rsidRPr="00C3002A" w:rsidRDefault="008C4943" w:rsidP="00673C96">
      <w:pPr>
        <w:pStyle w:val="af2"/>
        <w:spacing w:line="400" w:lineRule="exact"/>
        <w:ind w:left="426"/>
        <w:rPr>
          <w:rFonts w:ascii="宋体" w:eastAsia="宋体" w:hAnsi="宋体"/>
          <w:sz w:val="27"/>
          <w:szCs w:val="27"/>
        </w:rPr>
      </w:pPr>
    </w:p>
    <w:p w14:paraId="10E38C5B" w14:textId="73F4B52D" w:rsidR="00463BF4" w:rsidRDefault="00F9069F" w:rsidP="00463BF4">
      <w:pPr>
        <w:pStyle w:val="3"/>
      </w:pPr>
      <w:r>
        <w:t>6</w:t>
      </w:r>
      <w:r w:rsidR="00463BF4">
        <w:rPr>
          <w:rFonts w:hint="eastAsia"/>
        </w:rPr>
        <w:t>、二叉树</w:t>
      </w:r>
      <w:r w:rsidR="00463BF4" w:rsidRPr="00330C25">
        <w:rPr>
          <w:rFonts w:hint="eastAsia"/>
        </w:rPr>
        <w:t>给定结点与离它最近的叶子之间的路径长度</w:t>
      </w:r>
    </w:p>
    <w:p w14:paraId="798292C3" w14:textId="77777777" w:rsidR="00C3002A" w:rsidRPr="002331C9" w:rsidRDefault="00C3002A" w:rsidP="00C3002A">
      <w:pPr>
        <w:pStyle w:val="af2"/>
        <w:numPr>
          <w:ilvl w:val="0"/>
          <w:numId w:val="27"/>
        </w:numPr>
        <w:spacing w:line="400" w:lineRule="exact"/>
        <w:ind w:left="284"/>
        <w:rPr>
          <w:rFonts w:ascii="宋体" w:eastAsia="宋体" w:hAnsi="宋体"/>
          <w:sz w:val="27"/>
          <w:szCs w:val="27"/>
        </w:rPr>
      </w:pPr>
      <w:r w:rsidRPr="002331C9">
        <w:rPr>
          <w:rFonts w:ascii="宋体" w:eastAsia="宋体" w:hAnsi="宋体"/>
          <w:sz w:val="27"/>
          <w:szCs w:val="27"/>
        </w:rPr>
        <w:t>设计算法，</w:t>
      </w:r>
      <w:r>
        <w:rPr>
          <w:rFonts w:ascii="宋体" w:eastAsia="宋体" w:hAnsi="宋体" w:hint="eastAsia"/>
          <w:sz w:val="27"/>
          <w:szCs w:val="27"/>
        </w:rPr>
        <w:t>求二叉树中值为x的</w:t>
      </w:r>
      <w:r w:rsidRPr="002331C9">
        <w:rPr>
          <w:rFonts w:ascii="宋体" w:eastAsia="宋体" w:hAnsi="宋体" w:hint="eastAsia"/>
          <w:sz w:val="27"/>
          <w:szCs w:val="27"/>
        </w:rPr>
        <w:t>结点到</w:t>
      </w:r>
      <w:r w:rsidRPr="00513F77">
        <w:rPr>
          <w:rFonts w:ascii="宋体" w:eastAsia="宋体" w:hAnsi="宋体" w:hint="eastAsia"/>
          <w:color w:val="FF0000"/>
          <w:sz w:val="27"/>
          <w:szCs w:val="27"/>
        </w:rPr>
        <w:t>以它为根的子树上</w:t>
      </w:r>
      <w:r>
        <w:rPr>
          <w:rFonts w:ascii="宋体" w:eastAsia="宋体" w:hAnsi="宋体" w:hint="eastAsia"/>
          <w:sz w:val="27"/>
          <w:szCs w:val="27"/>
        </w:rPr>
        <w:t>离</w:t>
      </w:r>
      <w:r w:rsidRPr="002331C9">
        <w:rPr>
          <w:rFonts w:ascii="宋体" w:eastAsia="宋体" w:hAnsi="宋体" w:hint="eastAsia"/>
          <w:sz w:val="27"/>
          <w:szCs w:val="27"/>
        </w:rPr>
        <w:t>它最近的叶子之间的路径长度。</w:t>
      </w:r>
    </w:p>
    <w:p w14:paraId="21453721" w14:textId="77777777" w:rsidR="00C3002A" w:rsidRDefault="00C3002A" w:rsidP="00C3002A">
      <w:pPr>
        <w:pStyle w:val="af2"/>
        <w:numPr>
          <w:ilvl w:val="0"/>
          <w:numId w:val="27"/>
        </w:numPr>
        <w:spacing w:line="400" w:lineRule="exact"/>
        <w:ind w:left="284"/>
        <w:rPr>
          <w:rFonts w:ascii="宋体" w:eastAsia="宋体" w:hAnsi="宋体"/>
          <w:sz w:val="27"/>
          <w:szCs w:val="27"/>
        </w:rPr>
      </w:pPr>
      <w:r w:rsidRPr="004520FB">
        <w:rPr>
          <w:rFonts w:ascii="宋体" w:eastAsia="宋体" w:hAnsi="宋体"/>
          <w:sz w:val="27"/>
          <w:szCs w:val="27"/>
        </w:rPr>
        <w:t>二叉树采用二叉链表作为存储结构。测试代码中假设二叉树的结点个数不超过20，结点值为互不相同的单个字符。源程序文件中已通过带#号的先序序列字符串创建了二叉树的二叉链表，请完成其中的</w:t>
      </w:r>
      <w:r w:rsidRPr="004520FB">
        <w:rPr>
          <w:rFonts w:ascii="宋体" w:eastAsia="宋体" w:hAnsi="宋体" w:hint="eastAsia"/>
          <w:sz w:val="27"/>
          <w:szCs w:val="27"/>
        </w:rPr>
        <w:t>closestleaf</w:t>
      </w:r>
      <w:r w:rsidRPr="004520FB">
        <w:rPr>
          <w:rFonts w:ascii="宋体" w:eastAsia="宋体" w:hAnsi="宋体"/>
          <w:sz w:val="27"/>
          <w:szCs w:val="27"/>
        </w:rPr>
        <w:t>()算法。</w:t>
      </w:r>
    </w:p>
    <w:p w14:paraId="7424DCBD" w14:textId="7760C33A" w:rsidR="00673C96" w:rsidRPr="004520FB" w:rsidRDefault="00C3002A" w:rsidP="00C3002A">
      <w:pPr>
        <w:pStyle w:val="af2"/>
        <w:numPr>
          <w:ilvl w:val="0"/>
          <w:numId w:val="27"/>
        </w:numPr>
        <w:spacing w:line="400" w:lineRule="exact"/>
        <w:ind w:left="284"/>
        <w:rPr>
          <w:rFonts w:ascii="宋体" w:eastAsia="宋体" w:hAnsi="宋体"/>
          <w:sz w:val="27"/>
          <w:szCs w:val="27"/>
        </w:rPr>
      </w:pPr>
      <w:r w:rsidRPr="004520FB">
        <w:rPr>
          <w:rFonts w:ascii="宋体" w:eastAsia="宋体" w:hAnsi="宋体"/>
          <w:sz w:val="27"/>
          <w:szCs w:val="27"/>
        </w:rPr>
        <w:t>注意：可以添加其他算法供</w:t>
      </w:r>
      <w:r w:rsidRPr="004520FB">
        <w:rPr>
          <w:rFonts w:ascii="宋体" w:eastAsia="宋体" w:hAnsi="宋体" w:hint="eastAsia"/>
          <w:sz w:val="27"/>
          <w:szCs w:val="27"/>
        </w:rPr>
        <w:t>closestleaf</w:t>
      </w:r>
      <w:r w:rsidRPr="004520FB">
        <w:rPr>
          <w:rFonts w:ascii="宋体" w:eastAsia="宋体" w:hAnsi="宋体"/>
          <w:sz w:val="27"/>
          <w:szCs w:val="27"/>
        </w:rPr>
        <w:t>调用，</w:t>
      </w:r>
      <w:r>
        <w:rPr>
          <w:rFonts w:ascii="宋体" w:eastAsia="宋体" w:hAnsi="宋体" w:hint="eastAsia"/>
          <w:sz w:val="27"/>
          <w:szCs w:val="27"/>
        </w:rPr>
        <w:t>但</w:t>
      </w:r>
      <w:r w:rsidRPr="004520FB">
        <w:rPr>
          <w:rFonts w:ascii="宋体" w:eastAsia="宋体" w:hAnsi="宋体"/>
          <w:sz w:val="27"/>
          <w:szCs w:val="27"/>
        </w:rPr>
        <w:t>不可修改其他程序代码。</w:t>
      </w:r>
    </w:p>
    <w:p w14:paraId="4535380B" w14:textId="77777777" w:rsidR="00673C96" w:rsidRDefault="00673C96" w:rsidP="00673C96">
      <w:pPr>
        <w:rPr>
          <w:rFonts w:ascii="宋体" w:eastAsia="宋体" w:hAnsi="宋体"/>
          <w:sz w:val="27"/>
          <w:szCs w:val="27"/>
        </w:rPr>
      </w:pPr>
      <w:r>
        <w:rPr>
          <w:noProof/>
        </w:rPr>
        <w:lastRenderedPageBreak/>
        <w:drawing>
          <wp:inline distT="0" distB="0" distL="0" distR="0" wp14:anchorId="00E76D59" wp14:editId="495A9B77">
            <wp:extent cx="2257425" cy="24193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3E1BA" w14:textId="0A2BEE66" w:rsidR="00673C96" w:rsidRDefault="00C3002A" w:rsidP="00673C96">
      <w:pPr>
        <w:pStyle w:val="af2"/>
        <w:spacing w:line="400" w:lineRule="exact"/>
        <w:rPr>
          <w:rFonts w:ascii="宋体" w:eastAsia="宋体" w:hAnsi="宋体"/>
          <w:sz w:val="27"/>
          <w:szCs w:val="27"/>
        </w:rPr>
      </w:pPr>
      <w:r w:rsidRPr="002331C9">
        <w:rPr>
          <w:rFonts w:ascii="宋体" w:eastAsia="宋体" w:hAnsi="宋体"/>
          <w:sz w:val="27"/>
          <w:szCs w:val="27"/>
        </w:rPr>
        <w:t>例如</w:t>
      </w:r>
      <w:r w:rsidRPr="002331C9">
        <w:rPr>
          <w:rFonts w:ascii="宋体" w:eastAsia="宋体" w:hAnsi="宋体" w:hint="eastAsia"/>
          <w:sz w:val="27"/>
          <w:szCs w:val="27"/>
        </w:rPr>
        <w:t>上</w:t>
      </w:r>
      <w:r w:rsidRPr="002331C9">
        <w:rPr>
          <w:rFonts w:ascii="宋体" w:eastAsia="宋体" w:hAnsi="宋体"/>
          <w:sz w:val="27"/>
          <w:szCs w:val="27"/>
        </w:rPr>
        <w:t>图所示二叉树</w:t>
      </w:r>
      <w:r w:rsidRPr="002331C9">
        <w:rPr>
          <w:rFonts w:ascii="宋体" w:eastAsia="宋体" w:hAnsi="宋体" w:hint="eastAsia"/>
          <w:sz w:val="27"/>
          <w:szCs w:val="27"/>
        </w:rPr>
        <w:t>中，</w:t>
      </w:r>
      <w:r w:rsidRPr="006122A9">
        <w:rPr>
          <w:rFonts w:ascii="宋体" w:eastAsia="宋体" w:hAnsi="宋体" w:hint="eastAsia"/>
          <w:sz w:val="27"/>
          <w:szCs w:val="27"/>
        </w:rPr>
        <w:t>与</w:t>
      </w:r>
      <w:r>
        <w:rPr>
          <w:rFonts w:ascii="宋体" w:eastAsia="宋体" w:hAnsi="宋体"/>
          <w:sz w:val="27"/>
          <w:szCs w:val="27"/>
        </w:rPr>
        <w:t>a</w:t>
      </w:r>
      <w:r w:rsidRPr="006122A9">
        <w:rPr>
          <w:rFonts w:ascii="宋体" w:eastAsia="宋体" w:hAnsi="宋体" w:hint="eastAsia"/>
          <w:sz w:val="27"/>
          <w:szCs w:val="27"/>
        </w:rPr>
        <w:t>最近的叶子是</w:t>
      </w:r>
      <w:r w:rsidRPr="006122A9">
        <w:rPr>
          <w:rFonts w:ascii="宋体" w:eastAsia="宋体" w:hAnsi="宋体"/>
          <w:sz w:val="27"/>
          <w:szCs w:val="27"/>
        </w:rPr>
        <w:t>B</w:t>
      </w:r>
      <w:r w:rsidRPr="006122A9">
        <w:rPr>
          <w:rFonts w:ascii="宋体" w:eastAsia="宋体" w:hAnsi="宋体" w:hint="eastAsia"/>
          <w:sz w:val="27"/>
          <w:szCs w:val="27"/>
        </w:rPr>
        <w:t>，a到B的路径长度为1，与A最近的叶子是B、</w:t>
      </w:r>
      <w:r w:rsidRPr="006122A9">
        <w:rPr>
          <w:rFonts w:ascii="宋体" w:eastAsia="宋体" w:hAnsi="宋体"/>
          <w:sz w:val="27"/>
          <w:szCs w:val="27"/>
        </w:rPr>
        <w:t>G</w:t>
      </w:r>
      <w:r w:rsidRPr="006122A9">
        <w:rPr>
          <w:rFonts w:ascii="宋体" w:eastAsia="宋体" w:hAnsi="宋体" w:hint="eastAsia"/>
          <w:sz w:val="27"/>
          <w:szCs w:val="27"/>
        </w:rPr>
        <w:t>或h，路径长度为</w:t>
      </w:r>
      <w:r w:rsidRPr="006122A9">
        <w:rPr>
          <w:rFonts w:ascii="宋体" w:eastAsia="宋体" w:hAnsi="宋体"/>
          <w:sz w:val="27"/>
          <w:szCs w:val="27"/>
        </w:rPr>
        <w:t>2</w:t>
      </w:r>
      <w:r w:rsidRPr="006122A9">
        <w:rPr>
          <w:rFonts w:ascii="宋体" w:eastAsia="宋体" w:hAnsi="宋体" w:hint="eastAsia"/>
          <w:sz w:val="27"/>
          <w:szCs w:val="27"/>
        </w:rPr>
        <w:t>。</w:t>
      </w:r>
    </w:p>
    <w:p w14:paraId="52656E2F" w14:textId="40D57379" w:rsidR="008C4943" w:rsidRDefault="008C4943" w:rsidP="00673C96">
      <w:pPr>
        <w:pStyle w:val="af2"/>
        <w:spacing w:line="400" w:lineRule="exact"/>
        <w:rPr>
          <w:rFonts w:ascii="宋体" w:eastAsia="宋体" w:hAnsi="宋体"/>
          <w:sz w:val="27"/>
          <w:szCs w:val="27"/>
        </w:rPr>
      </w:pPr>
    </w:p>
    <w:p w14:paraId="5A3831C1" w14:textId="77777777" w:rsidR="008C4943" w:rsidRPr="005032DF" w:rsidRDefault="008C4943" w:rsidP="008C4943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8C4943" w14:paraId="3CE1218B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5B966068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2FD5CE2" w14:textId="77777777" w:rsidR="008C4943" w:rsidRDefault="008C494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8C4943" w14:paraId="6CC030D1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5425EE23" w14:textId="77777777" w:rsidR="008C4943" w:rsidRDefault="008C4943" w:rsidP="008C494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 w:rsidRPr="008C4943">
              <w:rPr>
                <w:rFonts w:ascii="Times New Roman" w:eastAsia="宋体" w:hAnsi="Times New Roman"/>
                <w:sz w:val="24"/>
                <w:szCs w:val="24"/>
              </w:rPr>
              <w:t>AaB##EF###bG##h##</w:t>
            </w:r>
          </w:p>
          <w:p w14:paraId="53EDCA7C" w14:textId="0EE0222E" w:rsidR="008C4943" w:rsidRDefault="008C4943" w:rsidP="008C494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a</w:t>
            </w:r>
          </w:p>
          <w:p w14:paraId="23D0AA5D" w14:textId="4299DB9C" w:rsidR="008C4943" w:rsidRDefault="008C4943" w:rsidP="008C494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A</w:t>
            </w:r>
          </w:p>
        </w:tc>
        <w:tc>
          <w:tcPr>
            <w:tcW w:w="4145" w:type="dxa"/>
            <w:shd w:val="clear" w:color="auto" w:fill="auto"/>
          </w:tcPr>
          <w:p w14:paraId="082BD7C8" w14:textId="77777777" w:rsidR="008C4943" w:rsidRDefault="008C4943" w:rsidP="000A03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</w:p>
          <w:p w14:paraId="02092B9F" w14:textId="77777777" w:rsidR="008C4943" w:rsidRDefault="008C4943" w:rsidP="000A03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  <w:p w14:paraId="17247599" w14:textId="34DB24BE" w:rsidR="008C4943" w:rsidRDefault="008C4943" w:rsidP="000A03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</w:tbl>
    <w:p w14:paraId="24ADB695" w14:textId="77777777" w:rsidR="00673C96" w:rsidRDefault="00673C96" w:rsidP="006122A9">
      <w:pPr>
        <w:pStyle w:val="af2"/>
        <w:spacing w:line="400" w:lineRule="exact"/>
        <w:rPr>
          <w:rFonts w:ascii="宋体" w:eastAsia="宋体" w:hAnsi="宋体"/>
          <w:sz w:val="27"/>
          <w:szCs w:val="27"/>
        </w:rPr>
      </w:pPr>
    </w:p>
    <w:p w14:paraId="61E4E643" w14:textId="25627986" w:rsidR="000B141D" w:rsidRDefault="000B141D" w:rsidP="00C65DC5">
      <w:pPr>
        <w:widowControl/>
        <w:jc w:val="left"/>
        <w:rPr>
          <w:rFonts w:ascii="Times New Roman" w:eastAsia="宋体" w:hAnsi="Times New Roman"/>
        </w:rPr>
      </w:pPr>
    </w:p>
    <w:p w14:paraId="03DF9CDC" w14:textId="5650CA34" w:rsidR="000B141D" w:rsidRPr="006122A9" w:rsidRDefault="000B141D" w:rsidP="006122A9">
      <w:pPr>
        <w:pStyle w:val="af2"/>
        <w:numPr>
          <w:ilvl w:val="0"/>
          <w:numId w:val="25"/>
        </w:numPr>
        <w:spacing w:line="400" w:lineRule="exact"/>
        <w:rPr>
          <w:rFonts w:ascii="宋体" w:eastAsia="宋体" w:hAnsi="宋体"/>
          <w:sz w:val="27"/>
          <w:szCs w:val="27"/>
        </w:rPr>
      </w:pPr>
      <w:r w:rsidRPr="006122A9">
        <w:rPr>
          <w:rFonts w:ascii="宋体" w:eastAsia="宋体" w:hAnsi="宋体"/>
          <w:sz w:val="27"/>
          <w:szCs w:val="27"/>
        </w:rPr>
        <w:t>现给一排</w:t>
      </w:r>
      <m:oMath>
        <m:r>
          <w:rPr>
            <w:rFonts w:ascii="Cambria Math" w:eastAsia="宋体" w:hAnsi="Cambria Math"/>
            <w:sz w:val="27"/>
            <w:szCs w:val="27"/>
          </w:rPr>
          <m:t>n</m:t>
        </m:r>
      </m:oMath>
      <w:r w:rsidRPr="006122A9">
        <w:rPr>
          <w:rFonts w:ascii="宋体" w:eastAsia="宋体" w:hAnsi="宋体"/>
          <w:sz w:val="27"/>
          <w:szCs w:val="27"/>
        </w:rPr>
        <w:t>栋房子的外墙涂色，共有</w:t>
      </w:r>
      <m:oMath>
        <m:r>
          <w:rPr>
            <w:rFonts w:ascii="Cambria Math" w:eastAsia="宋体" w:hAnsi="Cambria Math"/>
            <w:sz w:val="27"/>
            <w:szCs w:val="27"/>
          </w:rPr>
          <m:t>k</m:t>
        </m:r>
      </m:oMath>
      <w:r w:rsidRPr="006122A9">
        <w:rPr>
          <w:rFonts w:ascii="宋体" w:eastAsia="宋体" w:hAnsi="宋体"/>
          <w:sz w:val="27"/>
          <w:szCs w:val="27"/>
        </w:rPr>
        <w:t>种颜色可以使用。为了美观，要求每栋房子和它相邻的房子具有不同的颜色，并且任意连续4栋房子至少包含3种颜色。求一共有多少种涂色方案。</w:t>
      </w:r>
    </w:p>
    <w:p w14:paraId="279896AD" w14:textId="77777777" w:rsidR="009618A3" w:rsidRPr="00AD1887" w:rsidRDefault="009618A3" w:rsidP="00AD1887">
      <w:pPr>
        <w:rPr>
          <w:rFonts w:ascii="Times New Roman" w:hAnsi="Times New Roman"/>
          <w:sz w:val="28"/>
          <w:szCs w:val="28"/>
        </w:rPr>
      </w:pPr>
      <w:r w:rsidRPr="00AD1887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9618A3" w14:paraId="5FA80139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23D93421" w14:textId="77777777" w:rsidR="009618A3" w:rsidRDefault="009618A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5EB1A230" w14:textId="77777777" w:rsidR="009618A3" w:rsidRDefault="009618A3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9618A3" w14:paraId="7B4A099E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4B43D63A" w14:textId="39EF82E8" w:rsidR="009618A3" w:rsidRDefault="00AD1887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,3</w:t>
            </w:r>
          </w:p>
        </w:tc>
        <w:tc>
          <w:tcPr>
            <w:tcW w:w="4145" w:type="dxa"/>
            <w:shd w:val="clear" w:color="auto" w:fill="auto"/>
          </w:tcPr>
          <w:p w14:paraId="047E45D7" w14:textId="5A1B3778" w:rsidR="009618A3" w:rsidRDefault="00AD1887" w:rsidP="000A03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8</w:t>
            </w:r>
          </w:p>
        </w:tc>
      </w:tr>
      <w:tr w:rsidR="009618A3" w14:paraId="74A115CA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625FDB4C" w14:textId="62EEB2A7" w:rsidR="009618A3" w:rsidRDefault="00AD1887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5,6</w:t>
            </w:r>
          </w:p>
        </w:tc>
        <w:tc>
          <w:tcPr>
            <w:tcW w:w="4145" w:type="dxa"/>
            <w:shd w:val="clear" w:color="auto" w:fill="auto"/>
          </w:tcPr>
          <w:p w14:paraId="126CD7D7" w14:textId="3B607923" w:rsidR="009618A3" w:rsidRDefault="00AD1887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3480</w:t>
            </w:r>
          </w:p>
        </w:tc>
      </w:tr>
      <w:tr w:rsidR="009618A3" w14:paraId="70CC3D8A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62CDD98C" w14:textId="2AB265EB" w:rsidR="009618A3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8,10</w:t>
            </w:r>
          </w:p>
        </w:tc>
        <w:tc>
          <w:tcPr>
            <w:tcW w:w="4145" w:type="dxa"/>
            <w:shd w:val="clear" w:color="auto" w:fill="auto"/>
          </w:tcPr>
          <w:p w14:paraId="0E1FB0BF" w14:textId="18FCA4FE" w:rsidR="009618A3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167D62">
              <w:rPr>
                <w:rFonts w:ascii="Times New Roman" w:eastAsia="宋体" w:hAnsi="Times New Roman"/>
                <w:sz w:val="24"/>
                <w:szCs w:val="24"/>
              </w:rPr>
              <w:t>45158400</w:t>
            </w:r>
          </w:p>
        </w:tc>
      </w:tr>
    </w:tbl>
    <w:p w14:paraId="09134395" w14:textId="77777777" w:rsidR="00516A03" w:rsidRPr="009618A3" w:rsidRDefault="00516A03" w:rsidP="009618A3">
      <w:pPr>
        <w:widowControl/>
        <w:jc w:val="left"/>
        <w:rPr>
          <w:rFonts w:ascii="仿宋" w:eastAsia="仿宋" w:hAnsi="仿宋" w:cs="Open Sans"/>
          <w:color w:val="333333"/>
          <w:kern w:val="0"/>
          <w:sz w:val="24"/>
        </w:rPr>
      </w:pPr>
    </w:p>
    <w:p w14:paraId="349144BE" w14:textId="77777777" w:rsidR="000B141D" w:rsidRDefault="000B141D" w:rsidP="000B141D">
      <w:pPr>
        <w:rPr>
          <w:rFonts w:ascii="仿宋" w:eastAsia="仿宋" w:hAnsi="仿宋" w:cs="Open Sans"/>
          <w:color w:val="333333"/>
        </w:rPr>
      </w:pPr>
    </w:p>
    <w:p w14:paraId="4406F5EE" w14:textId="5ABB9357" w:rsidR="000B141D" w:rsidRPr="006122A9" w:rsidRDefault="000B141D" w:rsidP="006122A9">
      <w:pPr>
        <w:pStyle w:val="af2"/>
        <w:numPr>
          <w:ilvl w:val="0"/>
          <w:numId w:val="25"/>
        </w:numPr>
        <w:spacing w:line="400" w:lineRule="exact"/>
        <w:rPr>
          <w:rFonts w:ascii="宋体" w:eastAsia="宋体" w:hAnsi="宋体"/>
          <w:sz w:val="27"/>
          <w:szCs w:val="27"/>
        </w:rPr>
      </w:pPr>
      <w:r w:rsidRPr="006122A9">
        <w:rPr>
          <w:rFonts w:ascii="宋体" w:eastAsia="宋体" w:hAnsi="宋体"/>
          <w:sz w:val="27"/>
          <w:szCs w:val="27"/>
        </w:rPr>
        <w:t>篮球比赛中有1分球、2分球和3分球三种进球得分。给定最终得分</w:t>
      </w:r>
      <m:oMath>
        <m:r>
          <w:rPr>
            <w:rFonts w:ascii="Cambria Math" w:eastAsia="宋体" w:hAnsi="Cambria Math"/>
            <w:color w:val="FF0000"/>
            <w:sz w:val="27"/>
            <w:szCs w:val="27"/>
          </w:rPr>
          <m:t>n≥0</m:t>
        </m:r>
      </m:oMath>
      <w:r w:rsidRPr="008772BC">
        <w:rPr>
          <w:rFonts w:ascii="宋体" w:eastAsia="宋体" w:hAnsi="宋体"/>
          <w:color w:val="FF0000"/>
          <w:sz w:val="27"/>
          <w:szCs w:val="27"/>
        </w:rPr>
        <w:t>，</w:t>
      </w:r>
      <w:r w:rsidRPr="006122A9">
        <w:rPr>
          <w:rFonts w:ascii="宋体" w:eastAsia="宋体" w:hAnsi="宋体"/>
          <w:sz w:val="27"/>
          <w:szCs w:val="27"/>
        </w:rPr>
        <w:t>有多少种可能的得分组合(</w:t>
      </w:r>
      <m:oMath>
        <m:r>
          <w:rPr>
            <w:rFonts w:ascii="Cambria Math" w:eastAsia="宋体" w:hAnsi="Cambria Math"/>
            <w:sz w:val="27"/>
            <w:szCs w:val="27"/>
          </w:rPr>
          <m:t>x</m:t>
        </m:r>
        <m:r>
          <m:rPr>
            <m:sty m:val="p"/>
          </m:rPr>
          <w:rPr>
            <w:rFonts w:ascii="Cambria Math" w:eastAsia="宋体" w:hAnsi="Cambria Math"/>
            <w:sz w:val="27"/>
            <w:szCs w:val="27"/>
          </w:rPr>
          <m:t>,</m:t>
        </m:r>
        <m:r>
          <w:rPr>
            <w:rFonts w:ascii="Cambria Math" w:eastAsia="宋体" w:hAnsi="Cambria Math"/>
            <w:sz w:val="27"/>
            <w:szCs w:val="27"/>
          </w:rPr>
          <m:t>y</m:t>
        </m:r>
        <m:r>
          <m:rPr>
            <m:sty m:val="p"/>
          </m:rPr>
          <w:rPr>
            <w:rFonts w:ascii="Cambria Math" w:eastAsia="宋体" w:hAnsi="Cambria Math"/>
            <w:sz w:val="27"/>
            <w:szCs w:val="27"/>
          </w:rPr>
          <m:t>,</m:t>
        </m:r>
        <m:r>
          <w:rPr>
            <w:rFonts w:ascii="Cambria Math" w:eastAsia="宋体" w:hAnsi="Cambria Math"/>
            <w:sz w:val="27"/>
            <w:szCs w:val="27"/>
          </w:rPr>
          <m:t>z</m:t>
        </m:r>
      </m:oMath>
      <w:r w:rsidRPr="006122A9">
        <w:rPr>
          <w:rFonts w:ascii="宋体" w:eastAsia="宋体" w:hAnsi="宋体"/>
          <w:sz w:val="27"/>
          <w:szCs w:val="27"/>
        </w:rPr>
        <w:t>)，即</w:t>
      </w:r>
      <m:oMath>
        <m:r>
          <w:rPr>
            <w:rFonts w:ascii="Cambria Math" w:eastAsia="宋体" w:hAnsi="Cambria Math"/>
            <w:sz w:val="27"/>
            <w:szCs w:val="27"/>
          </w:rPr>
          <m:t>x</m:t>
        </m:r>
      </m:oMath>
      <w:r w:rsidRPr="006122A9">
        <w:rPr>
          <w:rFonts w:ascii="宋体" w:eastAsia="宋体" w:hAnsi="宋体"/>
          <w:sz w:val="27"/>
          <w:szCs w:val="27"/>
        </w:rPr>
        <w:t>个1分球，</w:t>
      </w:r>
      <m:oMath>
        <m:r>
          <w:rPr>
            <w:rFonts w:ascii="Cambria Math" w:eastAsia="宋体" w:hAnsi="Cambria Math"/>
            <w:sz w:val="27"/>
            <w:szCs w:val="27"/>
          </w:rPr>
          <m:t>y</m:t>
        </m:r>
      </m:oMath>
      <w:r w:rsidRPr="006122A9">
        <w:rPr>
          <w:rFonts w:ascii="宋体" w:eastAsia="宋体" w:hAnsi="宋体"/>
          <w:sz w:val="27"/>
          <w:szCs w:val="27"/>
        </w:rPr>
        <w:t>个2分球和</w:t>
      </w:r>
      <m:oMath>
        <m:r>
          <w:rPr>
            <w:rFonts w:ascii="Cambria Math" w:eastAsia="宋体" w:hAnsi="Cambria Math"/>
            <w:sz w:val="27"/>
            <w:szCs w:val="27"/>
          </w:rPr>
          <m:t>z</m:t>
        </m:r>
      </m:oMath>
      <w:r w:rsidRPr="006122A9">
        <w:rPr>
          <w:rFonts w:ascii="宋体" w:eastAsia="宋体" w:hAnsi="宋体"/>
          <w:sz w:val="27"/>
          <w:szCs w:val="27"/>
        </w:rPr>
        <w:t>个3分球。</w:t>
      </w:r>
    </w:p>
    <w:p w14:paraId="5A157B2F" w14:textId="77777777" w:rsidR="000B141D" w:rsidRPr="00167D62" w:rsidRDefault="000B141D" w:rsidP="000B141D">
      <w:pPr>
        <w:rPr>
          <w:rFonts w:eastAsiaTheme="minorHAnsi" w:cs="Open Sans"/>
          <w:color w:val="333333"/>
        </w:rPr>
      </w:pPr>
    </w:p>
    <w:p w14:paraId="770A07E1" w14:textId="77777777" w:rsidR="00167D62" w:rsidRPr="00AD1887" w:rsidRDefault="00167D62" w:rsidP="00167D62">
      <w:pPr>
        <w:rPr>
          <w:rFonts w:ascii="Times New Roman" w:hAnsi="Times New Roman"/>
          <w:sz w:val="28"/>
          <w:szCs w:val="28"/>
        </w:rPr>
      </w:pPr>
      <w:r w:rsidRPr="00AD1887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167D62" w14:paraId="1305EAA2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56DD3561" w14:textId="77777777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lastRenderedPageBreak/>
              <w:t>输入</w:t>
            </w:r>
          </w:p>
        </w:tc>
        <w:tc>
          <w:tcPr>
            <w:tcW w:w="4145" w:type="dxa"/>
            <w:shd w:val="clear" w:color="auto" w:fill="auto"/>
          </w:tcPr>
          <w:p w14:paraId="7F55A0C7" w14:textId="77777777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167D62" w14:paraId="2FAB1E93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6506F189" w14:textId="193E8780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5</w:t>
            </w:r>
          </w:p>
        </w:tc>
        <w:tc>
          <w:tcPr>
            <w:tcW w:w="4145" w:type="dxa"/>
            <w:shd w:val="clear" w:color="auto" w:fill="auto"/>
          </w:tcPr>
          <w:p w14:paraId="566D06CF" w14:textId="1C0EC443" w:rsidR="00167D62" w:rsidRDefault="00167D62" w:rsidP="000A03A3">
            <w:pPr>
              <w:autoSpaceDE w:val="0"/>
              <w:autoSpaceDN w:val="0"/>
              <w:adjustRightInd w:val="0"/>
              <w:jc w:val="lef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7</w:t>
            </w:r>
          </w:p>
        </w:tc>
      </w:tr>
      <w:tr w:rsidR="00167D62" w14:paraId="21B39C3F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52C0AC0B" w14:textId="49FB32AD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</w:p>
        </w:tc>
        <w:tc>
          <w:tcPr>
            <w:tcW w:w="4145" w:type="dxa"/>
            <w:shd w:val="clear" w:color="auto" w:fill="auto"/>
          </w:tcPr>
          <w:p w14:paraId="4494F624" w14:textId="3EF52F8C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</w:p>
        </w:tc>
      </w:tr>
      <w:tr w:rsidR="00167D62" w14:paraId="0D49125F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027DD636" w14:textId="6331FD63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5</w:t>
            </w:r>
          </w:p>
        </w:tc>
        <w:tc>
          <w:tcPr>
            <w:tcW w:w="4145" w:type="dxa"/>
            <w:shd w:val="clear" w:color="auto" w:fill="auto"/>
          </w:tcPr>
          <w:p w14:paraId="308F875F" w14:textId="665D813E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5</w:t>
            </w:r>
          </w:p>
        </w:tc>
      </w:tr>
      <w:tr w:rsidR="00167D62" w14:paraId="6BC08316" w14:textId="77777777" w:rsidTr="000A03A3">
        <w:trPr>
          <w:jc w:val="center"/>
        </w:trPr>
        <w:tc>
          <w:tcPr>
            <w:tcW w:w="4145" w:type="dxa"/>
            <w:shd w:val="clear" w:color="auto" w:fill="auto"/>
          </w:tcPr>
          <w:p w14:paraId="3CA6FBC5" w14:textId="5371C66C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4145" w:type="dxa"/>
            <w:shd w:val="clear" w:color="auto" w:fill="auto"/>
          </w:tcPr>
          <w:p w14:paraId="6D157899" w14:textId="4ED5F892" w:rsidR="00167D62" w:rsidRDefault="00167D62" w:rsidP="000A03A3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</w:tbl>
    <w:p w14:paraId="1FDDDA40" w14:textId="77777777" w:rsidR="00C65DC5" w:rsidRPr="00C65DC5" w:rsidRDefault="00C65DC5" w:rsidP="00E943DC">
      <w:pPr>
        <w:rPr>
          <w:rFonts w:ascii="Times New Roman" w:eastAsia="宋体" w:hAnsi="Times New Roman"/>
        </w:rPr>
      </w:pPr>
    </w:p>
    <w:sectPr w:rsidR="00C65DC5" w:rsidRPr="00C65DC5" w:rsidSect="00B814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EA266" w16cex:dateUtc="2021-11-16T13:34:00Z"/>
  <w16cex:commentExtensible w16cex:durableId="253EA2D4" w16cex:dateUtc="2021-11-16T1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722F69" w16cid:durableId="253EA266"/>
  <w16cid:commentId w16cid:paraId="03B21E8C" w16cid:durableId="253EA2D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250DC" w14:textId="77777777" w:rsidR="003F52D9" w:rsidRDefault="003F52D9" w:rsidP="00B06B8E">
      <w:r>
        <w:separator/>
      </w:r>
    </w:p>
  </w:endnote>
  <w:endnote w:type="continuationSeparator" w:id="0">
    <w:p w14:paraId="2A9F8B65" w14:textId="77777777" w:rsidR="003F52D9" w:rsidRDefault="003F52D9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6E3EE" w14:textId="77777777" w:rsidR="003F52D9" w:rsidRDefault="003F52D9" w:rsidP="00B06B8E">
      <w:r>
        <w:separator/>
      </w:r>
    </w:p>
  </w:footnote>
  <w:footnote w:type="continuationSeparator" w:id="0">
    <w:p w14:paraId="5CC204D7" w14:textId="77777777" w:rsidR="003F52D9" w:rsidRDefault="003F52D9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D8D0599"/>
    <w:multiLevelType w:val="hybridMultilevel"/>
    <w:tmpl w:val="C75475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EF461B3"/>
    <w:multiLevelType w:val="hybridMultilevel"/>
    <w:tmpl w:val="B84CA94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55A4919"/>
    <w:multiLevelType w:val="hybridMultilevel"/>
    <w:tmpl w:val="B3C8808E"/>
    <w:lvl w:ilvl="0" w:tplc="DAB04398">
      <w:start w:val="7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304144C"/>
    <w:multiLevelType w:val="hybridMultilevel"/>
    <w:tmpl w:val="60F65578"/>
    <w:lvl w:ilvl="0" w:tplc="D8362172">
      <w:start w:val="7"/>
      <w:numFmt w:val="decimal"/>
      <w:lvlText w:val="%1."/>
      <w:lvlJc w:val="left"/>
      <w:pPr>
        <w:ind w:left="360" w:hanging="360"/>
      </w:pPr>
      <w:rPr>
        <w:rFonts w:cstheme="minorBidi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CB424A9"/>
    <w:multiLevelType w:val="hybridMultilevel"/>
    <w:tmpl w:val="05B89E86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49D00B4"/>
    <w:multiLevelType w:val="hybridMultilevel"/>
    <w:tmpl w:val="05B89E86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2A1263"/>
    <w:multiLevelType w:val="hybridMultilevel"/>
    <w:tmpl w:val="93C80AC6"/>
    <w:lvl w:ilvl="0" w:tplc="C65E95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11C5862"/>
    <w:multiLevelType w:val="hybridMultilevel"/>
    <w:tmpl w:val="F6A0DC1E"/>
    <w:lvl w:ilvl="0" w:tplc="D4AEADD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550B4AE5"/>
    <w:multiLevelType w:val="hybridMultilevel"/>
    <w:tmpl w:val="D13EE5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F2A4C22"/>
    <w:multiLevelType w:val="hybridMultilevel"/>
    <w:tmpl w:val="7FBCE1C6"/>
    <w:lvl w:ilvl="0" w:tplc="82EC1C78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F3E4263"/>
    <w:multiLevelType w:val="hybridMultilevel"/>
    <w:tmpl w:val="05B89E86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</w:num>
  <w:num w:numId="3">
    <w:abstractNumId w:val="12"/>
  </w:num>
  <w:num w:numId="4">
    <w:abstractNumId w:val="19"/>
  </w:num>
  <w:num w:numId="5">
    <w:abstractNumId w:val="7"/>
  </w:num>
  <w:num w:numId="6">
    <w:abstractNumId w:val="0"/>
  </w:num>
  <w:num w:numId="7">
    <w:abstractNumId w:val="23"/>
  </w:num>
  <w:num w:numId="8">
    <w:abstractNumId w:val="24"/>
  </w:num>
  <w:num w:numId="9">
    <w:abstractNumId w:val="4"/>
  </w:num>
  <w:num w:numId="10">
    <w:abstractNumId w:val="6"/>
  </w:num>
  <w:num w:numId="11">
    <w:abstractNumId w:val="10"/>
  </w:num>
  <w:num w:numId="12">
    <w:abstractNumId w:val="9"/>
  </w:num>
  <w:num w:numId="13">
    <w:abstractNumId w:val="22"/>
  </w:num>
  <w:num w:numId="14">
    <w:abstractNumId w:val="1"/>
  </w:num>
  <w:num w:numId="15">
    <w:abstractNumId w:val="25"/>
  </w:num>
  <w:num w:numId="16">
    <w:abstractNumId w:val="20"/>
  </w:num>
  <w:num w:numId="17">
    <w:abstractNumId w:val="18"/>
  </w:num>
  <w:num w:numId="18">
    <w:abstractNumId w:val="15"/>
  </w:num>
  <w:num w:numId="19">
    <w:abstractNumId w:val="17"/>
  </w:num>
  <w:num w:numId="20">
    <w:abstractNumId w:val="14"/>
  </w:num>
  <w:num w:numId="21">
    <w:abstractNumId w:val="8"/>
  </w:num>
  <w:num w:numId="22">
    <w:abstractNumId w:val="3"/>
  </w:num>
  <w:num w:numId="23">
    <w:abstractNumId w:val="2"/>
  </w:num>
  <w:num w:numId="24">
    <w:abstractNumId w:val="5"/>
  </w:num>
  <w:num w:numId="25">
    <w:abstractNumId w:val="26"/>
  </w:num>
  <w:num w:numId="26">
    <w:abstractNumId w:val="27"/>
  </w:num>
  <w:num w:numId="27">
    <w:abstractNumId w:val="11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327BC"/>
    <w:rsid w:val="00034591"/>
    <w:rsid w:val="0004070C"/>
    <w:rsid w:val="000565B5"/>
    <w:rsid w:val="00057126"/>
    <w:rsid w:val="00076D27"/>
    <w:rsid w:val="00080068"/>
    <w:rsid w:val="000817F5"/>
    <w:rsid w:val="0008306C"/>
    <w:rsid w:val="00095B36"/>
    <w:rsid w:val="000A2BEB"/>
    <w:rsid w:val="000B06E1"/>
    <w:rsid w:val="000B141D"/>
    <w:rsid w:val="000B2167"/>
    <w:rsid w:val="000B3006"/>
    <w:rsid w:val="000C3D1A"/>
    <w:rsid w:val="000C53F8"/>
    <w:rsid w:val="000C708F"/>
    <w:rsid w:val="000D12D1"/>
    <w:rsid w:val="000D5CA9"/>
    <w:rsid w:val="000E4DBF"/>
    <w:rsid w:val="000F54E5"/>
    <w:rsid w:val="000F7B55"/>
    <w:rsid w:val="001179F2"/>
    <w:rsid w:val="00124A0F"/>
    <w:rsid w:val="00137012"/>
    <w:rsid w:val="00167A4A"/>
    <w:rsid w:val="00167D62"/>
    <w:rsid w:val="001768D1"/>
    <w:rsid w:val="00186C55"/>
    <w:rsid w:val="00192FA9"/>
    <w:rsid w:val="001B1501"/>
    <w:rsid w:val="001B6449"/>
    <w:rsid w:val="001E5848"/>
    <w:rsid w:val="00201592"/>
    <w:rsid w:val="002109A1"/>
    <w:rsid w:val="002214C8"/>
    <w:rsid w:val="00250AC5"/>
    <w:rsid w:val="00254EA5"/>
    <w:rsid w:val="00264CF9"/>
    <w:rsid w:val="00274495"/>
    <w:rsid w:val="00277715"/>
    <w:rsid w:val="002836FB"/>
    <w:rsid w:val="00284DC3"/>
    <w:rsid w:val="00285E88"/>
    <w:rsid w:val="00294150"/>
    <w:rsid w:val="002A7484"/>
    <w:rsid w:val="002B0AB6"/>
    <w:rsid w:val="002B2597"/>
    <w:rsid w:val="002F3CD1"/>
    <w:rsid w:val="00333A69"/>
    <w:rsid w:val="0033422A"/>
    <w:rsid w:val="00346181"/>
    <w:rsid w:val="00351F67"/>
    <w:rsid w:val="003608AA"/>
    <w:rsid w:val="0036290A"/>
    <w:rsid w:val="00363404"/>
    <w:rsid w:val="00365E33"/>
    <w:rsid w:val="0037548E"/>
    <w:rsid w:val="003839A3"/>
    <w:rsid w:val="0039079F"/>
    <w:rsid w:val="003912BA"/>
    <w:rsid w:val="003A03FD"/>
    <w:rsid w:val="003A5131"/>
    <w:rsid w:val="003A5B62"/>
    <w:rsid w:val="003C7D02"/>
    <w:rsid w:val="003D3DA1"/>
    <w:rsid w:val="003E12DA"/>
    <w:rsid w:val="003E1F3C"/>
    <w:rsid w:val="003E4AB0"/>
    <w:rsid w:val="003E4CFA"/>
    <w:rsid w:val="003E6830"/>
    <w:rsid w:val="003E6C7B"/>
    <w:rsid w:val="003F28F9"/>
    <w:rsid w:val="003F52D9"/>
    <w:rsid w:val="004025E7"/>
    <w:rsid w:val="004034C1"/>
    <w:rsid w:val="004069E5"/>
    <w:rsid w:val="00406C8D"/>
    <w:rsid w:val="00410BB3"/>
    <w:rsid w:val="00432725"/>
    <w:rsid w:val="00443D27"/>
    <w:rsid w:val="00445701"/>
    <w:rsid w:val="0045254B"/>
    <w:rsid w:val="00463BF4"/>
    <w:rsid w:val="0047028B"/>
    <w:rsid w:val="004714DE"/>
    <w:rsid w:val="00480287"/>
    <w:rsid w:val="004812EE"/>
    <w:rsid w:val="00482E86"/>
    <w:rsid w:val="0049710F"/>
    <w:rsid w:val="004A47E1"/>
    <w:rsid w:val="004B46BA"/>
    <w:rsid w:val="004B6E9C"/>
    <w:rsid w:val="004C28BE"/>
    <w:rsid w:val="004C3BEF"/>
    <w:rsid w:val="004D3779"/>
    <w:rsid w:val="004E01A1"/>
    <w:rsid w:val="004E0382"/>
    <w:rsid w:val="004E1B76"/>
    <w:rsid w:val="004E6CB9"/>
    <w:rsid w:val="004F0CE8"/>
    <w:rsid w:val="005032DF"/>
    <w:rsid w:val="005062BF"/>
    <w:rsid w:val="00507B4E"/>
    <w:rsid w:val="00513F77"/>
    <w:rsid w:val="00516A03"/>
    <w:rsid w:val="00517A3A"/>
    <w:rsid w:val="005207D5"/>
    <w:rsid w:val="005247E1"/>
    <w:rsid w:val="00537FB2"/>
    <w:rsid w:val="0054061A"/>
    <w:rsid w:val="00550974"/>
    <w:rsid w:val="0055136F"/>
    <w:rsid w:val="005543EF"/>
    <w:rsid w:val="00565B75"/>
    <w:rsid w:val="00566C4A"/>
    <w:rsid w:val="00567D4D"/>
    <w:rsid w:val="005B540E"/>
    <w:rsid w:val="005C7D21"/>
    <w:rsid w:val="005D6427"/>
    <w:rsid w:val="005E547C"/>
    <w:rsid w:val="005E69F6"/>
    <w:rsid w:val="006122A9"/>
    <w:rsid w:val="006172B1"/>
    <w:rsid w:val="006265C6"/>
    <w:rsid w:val="00630789"/>
    <w:rsid w:val="006470FA"/>
    <w:rsid w:val="00651625"/>
    <w:rsid w:val="006602EA"/>
    <w:rsid w:val="006631A6"/>
    <w:rsid w:val="00673C96"/>
    <w:rsid w:val="006951C0"/>
    <w:rsid w:val="006A11DE"/>
    <w:rsid w:val="006A3941"/>
    <w:rsid w:val="006A6339"/>
    <w:rsid w:val="006D5554"/>
    <w:rsid w:val="006E578B"/>
    <w:rsid w:val="006F2301"/>
    <w:rsid w:val="006F40DD"/>
    <w:rsid w:val="00702458"/>
    <w:rsid w:val="00703817"/>
    <w:rsid w:val="00703AF4"/>
    <w:rsid w:val="00725899"/>
    <w:rsid w:val="00731BF5"/>
    <w:rsid w:val="0076106B"/>
    <w:rsid w:val="0076729D"/>
    <w:rsid w:val="007818BA"/>
    <w:rsid w:val="007A238F"/>
    <w:rsid w:val="007B6958"/>
    <w:rsid w:val="007B7B86"/>
    <w:rsid w:val="007C0F2E"/>
    <w:rsid w:val="007C2592"/>
    <w:rsid w:val="007F032D"/>
    <w:rsid w:val="007F50B2"/>
    <w:rsid w:val="00800795"/>
    <w:rsid w:val="00800DFD"/>
    <w:rsid w:val="008074D9"/>
    <w:rsid w:val="008115C7"/>
    <w:rsid w:val="00811C9F"/>
    <w:rsid w:val="008134D3"/>
    <w:rsid w:val="00821352"/>
    <w:rsid w:val="00825647"/>
    <w:rsid w:val="00833EA1"/>
    <w:rsid w:val="0084313F"/>
    <w:rsid w:val="008452A9"/>
    <w:rsid w:val="008464A3"/>
    <w:rsid w:val="00872405"/>
    <w:rsid w:val="008772BC"/>
    <w:rsid w:val="00881CB9"/>
    <w:rsid w:val="00885BD5"/>
    <w:rsid w:val="008A4769"/>
    <w:rsid w:val="008B49FF"/>
    <w:rsid w:val="008B7B4F"/>
    <w:rsid w:val="008C4943"/>
    <w:rsid w:val="008F5EF4"/>
    <w:rsid w:val="008F6A81"/>
    <w:rsid w:val="00900E33"/>
    <w:rsid w:val="00905CE0"/>
    <w:rsid w:val="00910BBF"/>
    <w:rsid w:val="009233DA"/>
    <w:rsid w:val="009234BE"/>
    <w:rsid w:val="00960290"/>
    <w:rsid w:val="009618A3"/>
    <w:rsid w:val="00961C66"/>
    <w:rsid w:val="00971A45"/>
    <w:rsid w:val="00975A03"/>
    <w:rsid w:val="009760DF"/>
    <w:rsid w:val="009803FF"/>
    <w:rsid w:val="00992F0F"/>
    <w:rsid w:val="00993F5C"/>
    <w:rsid w:val="009A62BE"/>
    <w:rsid w:val="009E2063"/>
    <w:rsid w:val="009F4216"/>
    <w:rsid w:val="00A05E98"/>
    <w:rsid w:val="00A13C5F"/>
    <w:rsid w:val="00A1795C"/>
    <w:rsid w:val="00A254E9"/>
    <w:rsid w:val="00A33530"/>
    <w:rsid w:val="00A34BE4"/>
    <w:rsid w:val="00A35050"/>
    <w:rsid w:val="00A36771"/>
    <w:rsid w:val="00A418EB"/>
    <w:rsid w:val="00A43D4C"/>
    <w:rsid w:val="00A54003"/>
    <w:rsid w:val="00A60838"/>
    <w:rsid w:val="00A64143"/>
    <w:rsid w:val="00A907EE"/>
    <w:rsid w:val="00AA278D"/>
    <w:rsid w:val="00AA31B0"/>
    <w:rsid w:val="00AA3F01"/>
    <w:rsid w:val="00AA7EF6"/>
    <w:rsid w:val="00AB34D3"/>
    <w:rsid w:val="00AC0218"/>
    <w:rsid w:val="00AD1887"/>
    <w:rsid w:val="00AE2DDF"/>
    <w:rsid w:val="00AF19C4"/>
    <w:rsid w:val="00AF1A15"/>
    <w:rsid w:val="00AF39E0"/>
    <w:rsid w:val="00AF725B"/>
    <w:rsid w:val="00B06B8E"/>
    <w:rsid w:val="00B15708"/>
    <w:rsid w:val="00B1667B"/>
    <w:rsid w:val="00B17280"/>
    <w:rsid w:val="00B17A84"/>
    <w:rsid w:val="00B17F24"/>
    <w:rsid w:val="00B24B07"/>
    <w:rsid w:val="00B40765"/>
    <w:rsid w:val="00B518A6"/>
    <w:rsid w:val="00B66023"/>
    <w:rsid w:val="00B8030F"/>
    <w:rsid w:val="00B814A9"/>
    <w:rsid w:val="00B82CA2"/>
    <w:rsid w:val="00B841E0"/>
    <w:rsid w:val="00B85013"/>
    <w:rsid w:val="00B86EFE"/>
    <w:rsid w:val="00B93C5D"/>
    <w:rsid w:val="00BB38F7"/>
    <w:rsid w:val="00BB6282"/>
    <w:rsid w:val="00BC05EA"/>
    <w:rsid w:val="00BC4C83"/>
    <w:rsid w:val="00BE6A8D"/>
    <w:rsid w:val="00BF2224"/>
    <w:rsid w:val="00C02BC2"/>
    <w:rsid w:val="00C20A5D"/>
    <w:rsid w:val="00C279DF"/>
    <w:rsid w:val="00C3002A"/>
    <w:rsid w:val="00C31CBE"/>
    <w:rsid w:val="00C33340"/>
    <w:rsid w:val="00C5248A"/>
    <w:rsid w:val="00C537C9"/>
    <w:rsid w:val="00C54BD6"/>
    <w:rsid w:val="00C64A7D"/>
    <w:rsid w:val="00C65DC5"/>
    <w:rsid w:val="00C66528"/>
    <w:rsid w:val="00C67439"/>
    <w:rsid w:val="00C70A9D"/>
    <w:rsid w:val="00C81C79"/>
    <w:rsid w:val="00C83E96"/>
    <w:rsid w:val="00C85BC4"/>
    <w:rsid w:val="00CA6188"/>
    <w:rsid w:val="00CA656D"/>
    <w:rsid w:val="00CA6897"/>
    <w:rsid w:val="00CB4006"/>
    <w:rsid w:val="00CC174D"/>
    <w:rsid w:val="00CC2A73"/>
    <w:rsid w:val="00CC7F23"/>
    <w:rsid w:val="00CD2182"/>
    <w:rsid w:val="00CD36F3"/>
    <w:rsid w:val="00CD4AC2"/>
    <w:rsid w:val="00CD6224"/>
    <w:rsid w:val="00D03F02"/>
    <w:rsid w:val="00D056D8"/>
    <w:rsid w:val="00D07640"/>
    <w:rsid w:val="00D22C61"/>
    <w:rsid w:val="00D3707D"/>
    <w:rsid w:val="00D4245D"/>
    <w:rsid w:val="00D42942"/>
    <w:rsid w:val="00D63427"/>
    <w:rsid w:val="00D63B97"/>
    <w:rsid w:val="00D711DB"/>
    <w:rsid w:val="00D806AA"/>
    <w:rsid w:val="00D84018"/>
    <w:rsid w:val="00D876AB"/>
    <w:rsid w:val="00DA09A4"/>
    <w:rsid w:val="00DA3163"/>
    <w:rsid w:val="00DA500B"/>
    <w:rsid w:val="00DB355A"/>
    <w:rsid w:val="00DB7456"/>
    <w:rsid w:val="00DC287E"/>
    <w:rsid w:val="00DC6C99"/>
    <w:rsid w:val="00DC7388"/>
    <w:rsid w:val="00DD1E3B"/>
    <w:rsid w:val="00DE1AE7"/>
    <w:rsid w:val="00DE258B"/>
    <w:rsid w:val="00DF1C07"/>
    <w:rsid w:val="00E0194D"/>
    <w:rsid w:val="00E027E3"/>
    <w:rsid w:val="00E05E4A"/>
    <w:rsid w:val="00E260BB"/>
    <w:rsid w:val="00E31627"/>
    <w:rsid w:val="00E326B4"/>
    <w:rsid w:val="00E34292"/>
    <w:rsid w:val="00E379F7"/>
    <w:rsid w:val="00E5048F"/>
    <w:rsid w:val="00E5094A"/>
    <w:rsid w:val="00E5243B"/>
    <w:rsid w:val="00E5297A"/>
    <w:rsid w:val="00E7097B"/>
    <w:rsid w:val="00E70ABE"/>
    <w:rsid w:val="00E82386"/>
    <w:rsid w:val="00E85B20"/>
    <w:rsid w:val="00E85D98"/>
    <w:rsid w:val="00E90F3B"/>
    <w:rsid w:val="00E943DC"/>
    <w:rsid w:val="00EA32A4"/>
    <w:rsid w:val="00ED5AEC"/>
    <w:rsid w:val="00ED63C4"/>
    <w:rsid w:val="00EE49EB"/>
    <w:rsid w:val="00EE5D1E"/>
    <w:rsid w:val="00EE6C89"/>
    <w:rsid w:val="00EF68BF"/>
    <w:rsid w:val="00F00F55"/>
    <w:rsid w:val="00F061F2"/>
    <w:rsid w:val="00F11BC3"/>
    <w:rsid w:val="00F2163F"/>
    <w:rsid w:val="00F314E0"/>
    <w:rsid w:val="00F451A3"/>
    <w:rsid w:val="00F46793"/>
    <w:rsid w:val="00F51996"/>
    <w:rsid w:val="00F62CD1"/>
    <w:rsid w:val="00F64BF8"/>
    <w:rsid w:val="00F7415B"/>
    <w:rsid w:val="00F863DE"/>
    <w:rsid w:val="00F9069F"/>
    <w:rsid w:val="00FA7CF3"/>
    <w:rsid w:val="00FB6ADB"/>
    <w:rsid w:val="00FC0074"/>
    <w:rsid w:val="00FC16AA"/>
    <w:rsid w:val="00FD2F26"/>
    <w:rsid w:val="00FD4A4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463BF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63BF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  <w:style w:type="character" w:customStyle="1" w:styleId="20">
    <w:name w:val="标题 2 字符"/>
    <w:basedOn w:val="a0"/>
    <w:link w:val="2"/>
    <w:uiPriority w:val="9"/>
    <w:rsid w:val="00463BF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463BF4"/>
    <w:rPr>
      <w:b/>
      <w:bCs/>
      <w:sz w:val="32"/>
      <w:szCs w:val="32"/>
    </w:rPr>
  </w:style>
  <w:style w:type="paragraph" w:styleId="af1">
    <w:name w:val="Normal (Web)"/>
    <w:basedOn w:val="a"/>
    <w:uiPriority w:val="99"/>
    <w:unhideWhenUsed/>
    <w:rsid w:val="00463BF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2">
    <w:name w:val="No Spacing"/>
    <w:uiPriority w:val="1"/>
    <w:qFormat/>
    <w:rsid w:val="006122A9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5C58C1-A650-4E1F-A656-2D7942210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7</Pages>
  <Words>546</Words>
  <Characters>3117</Characters>
  <Application>Microsoft Office Word</Application>
  <DocSecurity>0</DocSecurity>
  <Lines>25</Lines>
  <Paragraphs>7</Paragraphs>
  <ScaleCrop>false</ScaleCrop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yws</cp:lastModifiedBy>
  <cp:revision>9</cp:revision>
  <dcterms:created xsi:type="dcterms:W3CDTF">2022-08-18T07:01:00Z</dcterms:created>
  <dcterms:modified xsi:type="dcterms:W3CDTF">2022-08-24T05:19:00Z</dcterms:modified>
</cp:coreProperties>
</file>